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77B8F90A"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32"/>
          </w:rPr>
          <w:id w:val="2010330643"/>
          <w:placeholder>
            <w:docPart w:val="E59A805E819F4686B746C3C980EEF60B"/>
          </w:placeholder>
          <w:text/>
        </w:sdtPr>
        <w:sdtEndPr/>
        <w:sdtContent>
          <w:r w:rsidR="009D7EA5">
            <w:rPr>
              <w:rFonts w:ascii="Arial" w:hAnsi="Arial" w:cs="Arial"/>
              <w:color w:val="000000"/>
              <w:szCs w:val="32"/>
            </w:rPr>
            <w:t>Cherokee Nation Entertainment</w:t>
          </w:r>
          <w:r w:rsidR="00E53AE5" w:rsidRPr="00E53AE5">
            <w:rPr>
              <w:rFonts w:ascii="Arial" w:hAnsi="Arial" w:cs="Arial"/>
              <w:color w:val="000000"/>
              <w:szCs w:val="32"/>
            </w:rPr>
            <w:t xml:space="preserve"> Rubrik Renewal</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7FD12317"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EndPr/>
        <w:sdtContent>
          <w:r w:rsidR="00B13585">
            <w:rPr>
              <w:sz w:val="44"/>
              <w:szCs w:val="44"/>
            </w:rPr>
            <w:t>164033</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1EED7ED8"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10-06T00:00:00Z">
            <w:dateFormat w:val="M/d/yyyy"/>
            <w:lid w:val="en-US"/>
            <w:storeMappedDataAs w:val="dateTime"/>
            <w:calendar w:val="gregorian"/>
          </w:date>
        </w:sdtPr>
        <w:sdtEndPr/>
        <w:sdtContent>
          <w:r w:rsidR="009D7EA5">
            <w:rPr>
              <w:sz w:val="44"/>
              <w:szCs w:val="44"/>
            </w:rPr>
            <w:t>10</w:t>
          </w:r>
          <w:r w:rsidR="00400697">
            <w:rPr>
              <w:sz w:val="44"/>
              <w:szCs w:val="44"/>
            </w:rPr>
            <w:t>/</w:t>
          </w:r>
          <w:r w:rsidR="009D7EA5">
            <w:rPr>
              <w:sz w:val="44"/>
              <w:szCs w:val="44"/>
            </w:rPr>
            <w:t>6</w:t>
          </w:r>
          <w:r w:rsidR="00400697">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5F48908E"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sdtContent>
          <w:r w:rsidR="001573A3">
            <w:rPr>
              <w:rFonts w:ascii="Times New Roman" w:hAnsi="Times New Roman"/>
              <w:sz w:val="24"/>
              <w:szCs w:val="24"/>
            </w:rPr>
            <w:t xml:space="preserve"> </w:t>
          </w:r>
        </w:sdtContent>
      </w:sdt>
      <w:r w:rsidR="009D7EA5">
        <w:rPr>
          <w:b/>
          <w:sz w:val="22"/>
          <w:szCs w:val="22"/>
          <w:lang w:bidi="en-US"/>
        </w:rPr>
        <w:t>Cherokee Nation Entertainment</w:t>
      </w:r>
      <w:r w:rsidR="001573A3" w:rsidRPr="001573A3">
        <w:rPr>
          <w:b/>
          <w:sz w:val="22"/>
          <w:szCs w:val="22"/>
          <w:lang w:bidi="en-US"/>
        </w:rPr>
        <w:t xml:space="preserve"> Rubrik Renewal</w:t>
      </w:r>
    </w:p>
    <w:p w14:paraId="5233225A" w14:textId="3CA23CB6" w:rsidR="00671E4C" w:rsidRPr="00E00823" w:rsidRDefault="00671E4C" w:rsidP="002F6F63">
      <w:pPr>
        <w:jc w:val="center"/>
        <w:rPr>
          <w:rFonts w:ascii="Times New Roman" w:hAnsi="Times New Roman"/>
          <w:sz w:val="24"/>
          <w:szCs w:val="24"/>
        </w:rPr>
      </w:pPr>
    </w:p>
    <w:p w14:paraId="0FB669E6" w14:textId="2A1DD97C" w:rsidR="001573A3" w:rsidRPr="001573A3" w:rsidRDefault="002F6F63" w:rsidP="001573A3">
      <w:pPr>
        <w:pStyle w:val="Header"/>
        <w:rPr>
          <w:bCs/>
          <w:lang w:bidi="en-US"/>
        </w:rPr>
      </w:pPr>
      <w:bookmarkStart w:id="3" w:name="_Toc173507605"/>
      <w:r w:rsidRPr="002F6F63">
        <w:t>Cherokee Nation Entertainment is seeking proposals for the purchase</w:t>
      </w:r>
      <w:r w:rsidR="00771F96">
        <w:t xml:space="preserve"> of </w:t>
      </w:r>
      <w:r w:rsidR="001573A3" w:rsidRPr="001573A3">
        <w:rPr>
          <w:bCs/>
          <w:lang w:bidi="en-US"/>
        </w:rPr>
        <w:t xml:space="preserve">Rubrik Renewal. </w:t>
      </w:r>
    </w:p>
    <w:p w14:paraId="655DE70D" w14:textId="64094BAF" w:rsidR="002F6F63" w:rsidRPr="00400697" w:rsidRDefault="002F6F63" w:rsidP="00400697">
      <w:pPr>
        <w:pStyle w:val="Header"/>
        <w:jc w:val="center"/>
        <w:rPr>
          <w:rFonts w:cs="Arial"/>
          <w:sz w:val="24"/>
          <w:szCs w:val="32"/>
        </w:rPr>
      </w:pPr>
    </w:p>
    <w:p w14:paraId="09A4B39D" w14:textId="77777777" w:rsidR="002F6F63" w:rsidRPr="002F6F63" w:rsidRDefault="002F6F63" w:rsidP="002F6F63">
      <w:pPr>
        <w:spacing w:line="360" w:lineRule="auto"/>
      </w:pPr>
    </w:p>
    <w:p w14:paraId="0E8B4F00" w14:textId="7AC10A87" w:rsidR="002F6F63" w:rsidRDefault="002F6F63" w:rsidP="002F6F63">
      <w:pPr>
        <w:spacing w:line="360" w:lineRule="auto"/>
        <w:rPr>
          <w:sz w:val="24"/>
          <w:szCs w:val="32"/>
        </w:rPr>
      </w:pPr>
      <w:r>
        <w:t xml:space="preserve">Bids are to be returned to the email address indicated in the formal documents attached to this bid posting by </w:t>
      </w:r>
      <w:r w:rsidR="009D7EA5">
        <w:t>October</w:t>
      </w:r>
      <w:r>
        <w:t xml:space="preserve"> </w:t>
      </w:r>
      <w:r w:rsidR="009D7EA5">
        <w:t>1</w:t>
      </w:r>
      <w:r w:rsidR="00517315">
        <w:t>0</w:t>
      </w:r>
      <w:r>
        <w:t xml:space="preserve">th,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3366993C"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EndPr/>
        <w:sdtContent>
          <w:r w:rsidR="00A3415F" w:rsidRPr="00A3415F">
            <w:rPr>
              <w:rFonts w:ascii="Times New Roman" w:hAnsi="Times New Roman"/>
              <w:b/>
              <w:bCs/>
              <w:sz w:val="24"/>
              <w:szCs w:val="24"/>
              <w:u w:val="single"/>
            </w:rPr>
            <w:t>CNE</w:t>
          </w:r>
          <w:r w:rsidR="00882C14">
            <w:rPr>
              <w:rFonts w:ascii="Times New Roman" w:hAnsi="Times New Roman"/>
              <w:b/>
              <w:bCs/>
              <w:sz w:val="24"/>
              <w:szCs w:val="24"/>
              <w:u w:val="single"/>
            </w:rPr>
            <w:t>164033</w:t>
          </w:r>
          <w:r w:rsidR="00A3415F" w:rsidRPr="00A3415F">
            <w:rPr>
              <w:rFonts w:ascii="Times New Roman" w:hAnsi="Times New Roman"/>
              <w:b/>
              <w:bCs/>
              <w:sz w:val="24"/>
              <w:szCs w:val="24"/>
              <w:u w:val="single"/>
            </w:rPr>
            <w:t xml:space="preserve"> </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w:t>
      </w:r>
      <w:proofErr w:type="gramStart"/>
      <w:r w:rsidR="00456745" w:rsidRPr="00E00823">
        <w:rPr>
          <w:sz w:val="24"/>
          <w:szCs w:val="24"/>
        </w:rPr>
        <w:t>any and all</w:t>
      </w:r>
      <w:proofErr w:type="gramEnd"/>
      <w:r w:rsidR="00456745" w:rsidRPr="00E00823">
        <w:rPr>
          <w:sz w:val="24"/>
          <w:szCs w:val="24"/>
        </w:rPr>
        <w:t xml:space="preserve">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2F02725E" w14:textId="1F232D13" w:rsidR="001573A3" w:rsidRPr="001573A3" w:rsidRDefault="009D7EA5" w:rsidP="001573A3">
      <w:pPr>
        <w:jc w:val="center"/>
        <w:rPr>
          <w:rFonts w:ascii="Arial" w:hAnsi="Arial" w:cs="Arial"/>
          <w:b/>
          <w:color w:val="000000"/>
          <w:sz w:val="24"/>
          <w:szCs w:val="32"/>
          <w:lang w:bidi="en-US"/>
        </w:rPr>
      </w:pPr>
      <w:r>
        <w:rPr>
          <w:rFonts w:ascii="Arial" w:hAnsi="Arial" w:cs="Arial"/>
          <w:b/>
          <w:color w:val="000000"/>
          <w:sz w:val="24"/>
          <w:szCs w:val="32"/>
          <w:lang w:bidi="en-US"/>
        </w:rPr>
        <w:t xml:space="preserve">Cherokee Nation </w:t>
      </w:r>
      <w:proofErr w:type="spellStart"/>
      <w:r>
        <w:rPr>
          <w:rFonts w:ascii="Arial" w:hAnsi="Arial" w:cs="Arial"/>
          <w:b/>
          <w:color w:val="000000"/>
          <w:sz w:val="24"/>
          <w:szCs w:val="32"/>
          <w:lang w:bidi="en-US"/>
        </w:rPr>
        <w:t>Entertainement</w:t>
      </w:r>
      <w:proofErr w:type="spellEnd"/>
      <w:r w:rsidR="001573A3" w:rsidRPr="001573A3">
        <w:rPr>
          <w:rFonts w:ascii="Arial" w:hAnsi="Arial" w:cs="Arial"/>
          <w:b/>
          <w:color w:val="000000"/>
          <w:sz w:val="24"/>
          <w:szCs w:val="32"/>
          <w:lang w:bidi="en-US"/>
        </w:rPr>
        <w:t xml:space="preserve"> Rubrik Renewal</w:t>
      </w:r>
    </w:p>
    <w:p w14:paraId="4C1D59C7" w14:textId="2A404E3D" w:rsidR="00A3415F" w:rsidRPr="00A3415F" w:rsidRDefault="00883612" w:rsidP="00A3415F">
      <w:pPr>
        <w:jc w:val="center"/>
        <w:rPr>
          <w:b/>
          <w:bCs/>
          <w:szCs w:val="24"/>
        </w:rPr>
      </w:pPr>
      <w:r>
        <w:rPr>
          <w:rFonts w:ascii="Times New Roman" w:hAnsi="Times New Roman"/>
          <w:sz w:val="24"/>
          <w:szCs w:val="24"/>
        </w:rPr>
        <w:t>Procurement</w:t>
      </w:r>
      <w:r w:rsidR="00D1626E">
        <w:rPr>
          <w:rFonts w:ascii="Times New Roman" w:hAnsi="Times New Roman"/>
          <w:sz w:val="24"/>
          <w:szCs w:val="24"/>
        </w:rPr>
        <w:t xml:space="preserve">: </w:t>
      </w:r>
      <w:r w:rsidR="00882C14">
        <w:rPr>
          <w:rFonts w:ascii="Times New Roman" w:hAnsi="Times New Roman"/>
          <w:sz w:val="24"/>
          <w:szCs w:val="24"/>
        </w:rPr>
        <w:t>164033</w:t>
      </w:r>
    </w:p>
    <w:p w14:paraId="401300D1" w14:textId="1D09FBB4" w:rsidR="00883612" w:rsidRDefault="00883612" w:rsidP="00990238">
      <w:pPr>
        <w:jc w:val="center"/>
        <w:rPr>
          <w:rFonts w:ascii="Times New Roman" w:hAnsi="Times New Roman"/>
          <w:sz w:val="24"/>
          <w:szCs w:val="24"/>
        </w:rPr>
      </w:pPr>
    </w:p>
    <w:p w14:paraId="69454BFB" w14:textId="77777777" w:rsidR="00190194" w:rsidRDefault="00190194" w:rsidP="00990238">
      <w:pPr>
        <w:jc w:val="center"/>
        <w:rPr>
          <w:rFonts w:ascii="Times New Roman" w:hAnsi="Times New Roman"/>
          <w:sz w:val="24"/>
          <w:szCs w:val="24"/>
        </w:rPr>
      </w:pPr>
    </w:p>
    <w:p w14:paraId="37AC82E2" w14:textId="70113720" w:rsidR="001573A3" w:rsidRDefault="001573A3">
      <w:pPr>
        <w:overflowPunct/>
        <w:autoSpaceDE/>
        <w:autoSpaceDN/>
        <w:adjustRightInd/>
        <w:textAlignment w:val="auto"/>
        <w:rPr>
          <w:rFonts w:ascii="Times New Roman" w:hAnsi="Times New Roman"/>
          <w:b/>
          <w:bCs/>
          <w:sz w:val="24"/>
          <w:szCs w:val="24"/>
          <w:lang w:bidi="en-US"/>
        </w:rPr>
      </w:pPr>
    </w:p>
    <w:p w14:paraId="672414E6" w14:textId="0ADA1DE9" w:rsidR="5DCBDE91" w:rsidRDefault="00B56676" w:rsidP="538485FA">
      <w:pPr>
        <w:rPr>
          <w:rFonts w:ascii="Times New Roman" w:hAnsi="Times New Roman"/>
          <w:i/>
          <w:iCs/>
          <w:sz w:val="24"/>
          <w:szCs w:val="24"/>
        </w:rPr>
      </w:pPr>
      <w:r>
        <w:rPr>
          <w:rFonts w:ascii="Times New Roman" w:hAnsi="Times New Roman"/>
          <w:i/>
          <w:iCs/>
          <w:sz w:val="24"/>
          <w:szCs w:val="24"/>
        </w:rPr>
        <w:t xml:space="preserve">200ea: </w:t>
      </w:r>
      <w:r w:rsidR="5DCBDE91" w:rsidRPr="538485FA">
        <w:rPr>
          <w:rFonts w:ascii="Times New Roman" w:hAnsi="Times New Roman"/>
          <w:i/>
          <w:iCs/>
          <w:sz w:val="24"/>
          <w:szCs w:val="24"/>
        </w:rPr>
        <w:t>RUBRIK CLD VAULT BU LIC+SUP</w:t>
      </w:r>
    </w:p>
    <w:p w14:paraId="7E82E995" w14:textId="3A4DB9AB" w:rsidR="5DCBDE91" w:rsidRDefault="5DCBDE91" w:rsidP="538485FA">
      <w:pPr>
        <w:rPr>
          <w:rFonts w:ascii="Times New Roman" w:hAnsi="Times New Roman"/>
          <w:i/>
          <w:iCs/>
          <w:sz w:val="24"/>
          <w:szCs w:val="24"/>
        </w:rPr>
      </w:pPr>
      <w:r w:rsidRPr="538485FA">
        <w:rPr>
          <w:rFonts w:ascii="Times New Roman" w:hAnsi="Times New Roman"/>
          <w:i/>
          <w:iCs/>
          <w:sz w:val="24"/>
          <w:szCs w:val="24"/>
        </w:rPr>
        <w:t>Mfg. Part#: RS-BT-CVB-PE-PP</w:t>
      </w:r>
    </w:p>
    <w:p w14:paraId="1CDF9BD9" w14:textId="47FF0364" w:rsidR="5DCBDE91" w:rsidRDefault="5DCBDE91" w:rsidP="538485FA">
      <w:pPr>
        <w:rPr>
          <w:rFonts w:ascii="Times New Roman" w:hAnsi="Times New Roman"/>
          <w:i/>
          <w:iCs/>
          <w:sz w:val="24"/>
          <w:szCs w:val="24"/>
        </w:rPr>
      </w:pPr>
      <w:r w:rsidRPr="538485FA">
        <w:rPr>
          <w:rFonts w:ascii="Times New Roman" w:hAnsi="Times New Roman"/>
          <w:i/>
          <w:iCs/>
          <w:sz w:val="24"/>
          <w:szCs w:val="24"/>
        </w:rPr>
        <w:t>Rubrik Cloud Vault in Azure - Backup</w:t>
      </w:r>
    </w:p>
    <w:p w14:paraId="57C41C8C" w14:textId="236434A9" w:rsidR="5DCBDE91" w:rsidRDefault="5DCBDE91" w:rsidP="538485FA">
      <w:pPr>
        <w:rPr>
          <w:rFonts w:ascii="Times New Roman" w:hAnsi="Times New Roman"/>
          <w:i/>
          <w:iCs/>
          <w:sz w:val="24"/>
          <w:szCs w:val="24"/>
        </w:rPr>
      </w:pPr>
      <w:r w:rsidRPr="538485FA">
        <w:rPr>
          <w:rFonts w:ascii="Times New Roman" w:hAnsi="Times New Roman"/>
          <w:i/>
          <w:iCs/>
          <w:sz w:val="24"/>
          <w:szCs w:val="24"/>
        </w:rPr>
        <w:t>Tier Single Zone; per BETB; Premium</w:t>
      </w:r>
    </w:p>
    <w:p w14:paraId="4EC0C3C6" w14:textId="4CC9EEAF" w:rsidR="5DCBDE91" w:rsidRDefault="5DCBDE91" w:rsidP="538485FA">
      <w:pPr>
        <w:rPr>
          <w:rFonts w:ascii="Times New Roman" w:hAnsi="Times New Roman"/>
          <w:i/>
          <w:iCs/>
          <w:sz w:val="24"/>
          <w:szCs w:val="24"/>
        </w:rPr>
      </w:pPr>
      <w:r w:rsidRPr="538485FA">
        <w:rPr>
          <w:rFonts w:ascii="Times New Roman" w:hAnsi="Times New Roman"/>
          <w:i/>
          <w:iCs/>
          <w:sz w:val="24"/>
          <w:szCs w:val="24"/>
        </w:rPr>
        <w:t>support; prepay</w:t>
      </w:r>
    </w:p>
    <w:p w14:paraId="301EFB7A" w14:textId="27A3F936" w:rsidR="5DCBDE91" w:rsidRDefault="5DCBDE91" w:rsidP="538485FA">
      <w:pPr>
        <w:rPr>
          <w:rFonts w:ascii="Times New Roman" w:hAnsi="Times New Roman"/>
          <w:i/>
          <w:iCs/>
          <w:sz w:val="24"/>
          <w:szCs w:val="24"/>
        </w:rPr>
      </w:pPr>
      <w:r w:rsidRPr="538485FA">
        <w:rPr>
          <w:rFonts w:ascii="Times New Roman" w:hAnsi="Times New Roman"/>
          <w:i/>
          <w:iCs/>
          <w:sz w:val="24"/>
          <w:szCs w:val="24"/>
        </w:rPr>
        <w:t>Term: 12 Months</w:t>
      </w:r>
    </w:p>
    <w:p w14:paraId="7750EA67" w14:textId="088DB0D9" w:rsidR="5DCBDE91" w:rsidRDefault="5DCBDE91" w:rsidP="538485FA">
      <w:pPr>
        <w:rPr>
          <w:rFonts w:ascii="Times New Roman" w:hAnsi="Times New Roman"/>
          <w:i/>
          <w:iCs/>
          <w:sz w:val="24"/>
          <w:szCs w:val="24"/>
        </w:rPr>
      </w:pPr>
      <w:r w:rsidRPr="538485FA">
        <w:rPr>
          <w:rFonts w:ascii="Times New Roman" w:hAnsi="Times New Roman"/>
          <w:i/>
          <w:iCs/>
          <w:sz w:val="24"/>
          <w:szCs w:val="24"/>
        </w:rPr>
        <w:t>Rubrik, Inc. - RS-BT-CVB-PE-PP</w:t>
      </w:r>
    </w:p>
    <w:p w14:paraId="509FB3FB" w14:textId="176DFF48" w:rsidR="5DCBDE91" w:rsidRDefault="5DCBDE91" w:rsidP="538485FA">
      <w:pPr>
        <w:rPr>
          <w:rFonts w:ascii="Times New Roman" w:hAnsi="Times New Roman"/>
          <w:i/>
          <w:iCs/>
          <w:sz w:val="24"/>
          <w:szCs w:val="24"/>
        </w:rPr>
      </w:pPr>
      <w:r w:rsidRPr="538485FA">
        <w:rPr>
          <w:rFonts w:ascii="Times New Roman" w:hAnsi="Times New Roman"/>
          <w:i/>
          <w:iCs/>
          <w:sz w:val="24"/>
          <w:szCs w:val="24"/>
        </w:rPr>
        <w:t>Electronic distribution - NO MEDIA</w:t>
      </w:r>
    </w:p>
    <w:p w14:paraId="7DA6CBD0" w14:textId="6222C27C" w:rsidR="5DCBDE91" w:rsidRDefault="5DCBDE91" w:rsidP="538485FA">
      <w:pPr>
        <w:rPr>
          <w:rFonts w:ascii="Times New Roman" w:hAnsi="Times New Roman"/>
          <w:i/>
          <w:iCs/>
          <w:sz w:val="24"/>
          <w:szCs w:val="24"/>
        </w:rPr>
      </w:pPr>
      <w:r w:rsidRPr="538485FA">
        <w:rPr>
          <w:rFonts w:ascii="Times New Roman" w:hAnsi="Times New Roman"/>
          <w:i/>
          <w:iCs/>
          <w:sz w:val="24"/>
          <w:szCs w:val="24"/>
        </w:rPr>
        <w:t>Contract: Standard Pricing</w:t>
      </w:r>
    </w:p>
    <w:p w14:paraId="6E030D2C" w14:textId="77777777" w:rsidR="009D7EA5" w:rsidRDefault="009D7EA5">
      <w:pPr>
        <w:overflowPunct/>
        <w:autoSpaceDE/>
        <w:autoSpaceDN/>
        <w:adjustRightInd/>
        <w:textAlignment w:val="auto"/>
        <w:rPr>
          <w:rFonts w:ascii="Times New Roman" w:hAnsi="Times New Roman"/>
          <w:b/>
          <w:bCs/>
          <w:sz w:val="24"/>
          <w:szCs w:val="24"/>
        </w:rPr>
      </w:pPr>
    </w:p>
    <w:p w14:paraId="2E056D15" w14:textId="39EDC3C1" w:rsidR="009D7EA5" w:rsidRDefault="009D7EA5">
      <w:pPr>
        <w:overflowPunct/>
        <w:autoSpaceDE/>
        <w:autoSpaceDN/>
        <w:adjustRightInd/>
        <w:textAlignment w:val="auto"/>
        <w:rPr>
          <w:rFonts w:ascii="Times New Roman" w:hAnsi="Times New Roman"/>
          <w:b/>
          <w:bCs/>
          <w:sz w:val="24"/>
          <w:szCs w:val="24"/>
        </w:rPr>
      </w:pPr>
      <w:r w:rsidRPr="009D7EA5">
        <w:rPr>
          <w:rFonts w:ascii="Times New Roman" w:hAnsi="Times New Roman"/>
          <w:b/>
          <w:bCs/>
          <w:sz w:val="24"/>
          <w:szCs w:val="24"/>
          <w:u w:val="single"/>
        </w:rPr>
        <w:t>48ea:</w:t>
      </w:r>
      <w:r>
        <w:rPr>
          <w:rFonts w:ascii="Times New Roman" w:hAnsi="Times New Roman"/>
          <w:b/>
          <w:bCs/>
          <w:sz w:val="24"/>
          <w:szCs w:val="24"/>
        </w:rPr>
        <w:t xml:space="preserve"> Rubrik Enterprise Edition Subscription License+ Premium Support</w:t>
      </w:r>
    </w:p>
    <w:p w14:paraId="2B7DEE21" w14:textId="0F498DD1"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Mfg. Part# RS-BT-EE-PE-PP</w:t>
      </w:r>
    </w:p>
    <w:p w14:paraId="06DE427F" w14:textId="2E5088E6"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Rubrik Enterprise Edition; per</w:t>
      </w:r>
    </w:p>
    <w:p w14:paraId="1EF812F6"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Usable BETB; Premium support; prepay</w:t>
      </w:r>
    </w:p>
    <w:p w14:paraId="489C6464" w14:textId="082F7069"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Term: 12 Months</w:t>
      </w:r>
    </w:p>
    <w:p w14:paraId="3C22DC31" w14:textId="77E827CA"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AA</w:t>
      </w:r>
      <w:proofErr w:type="gramStart"/>
      <w:r>
        <w:rPr>
          <w:rFonts w:ascii="Times New Roman" w:hAnsi="Times New Roman"/>
          <w:b/>
          <w:bCs/>
          <w:sz w:val="24"/>
          <w:szCs w:val="24"/>
        </w:rPr>
        <w:t>243463040033,AA24346340041,AA243463040038,AA</w:t>
      </w:r>
      <w:proofErr w:type="gramEnd"/>
      <w:r>
        <w:rPr>
          <w:rFonts w:ascii="Times New Roman" w:hAnsi="Times New Roman"/>
          <w:b/>
          <w:bCs/>
          <w:sz w:val="24"/>
          <w:szCs w:val="24"/>
        </w:rPr>
        <w:t>243463040042</w:t>
      </w:r>
    </w:p>
    <w:p w14:paraId="065F3C85" w14:textId="3551DEA6" w:rsidR="009D7EA5" w:rsidRDefault="009D7EA5">
      <w:pPr>
        <w:overflowPunct/>
        <w:autoSpaceDE/>
        <w:autoSpaceDN/>
        <w:adjustRightInd/>
        <w:textAlignment w:val="auto"/>
        <w:rPr>
          <w:rFonts w:ascii="Times New Roman" w:hAnsi="Times New Roman"/>
          <w:b/>
          <w:bCs/>
          <w:sz w:val="24"/>
          <w:szCs w:val="24"/>
        </w:rPr>
      </w:pPr>
      <w:proofErr w:type="spellStart"/>
      <w:r>
        <w:rPr>
          <w:rFonts w:ascii="Times New Roman" w:hAnsi="Times New Roman"/>
          <w:b/>
          <w:bCs/>
          <w:sz w:val="24"/>
          <w:szCs w:val="24"/>
        </w:rPr>
        <w:t>Ribrik</w:t>
      </w:r>
      <w:proofErr w:type="spellEnd"/>
      <w:r>
        <w:rPr>
          <w:rFonts w:ascii="Times New Roman" w:hAnsi="Times New Roman"/>
          <w:b/>
          <w:bCs/>
          <w:sz w:val="24"/>
          <w:szCs w:val="24"/>
        </w:rPr>
        <w:t>, Inc. – RS-BT-EE-PE-PP</w:t>
      </w:r>
    </w:p>
    <w:p w14:paraId="7DD3082D" w14:textId="205BB6D3"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Start Date: 10/23/2025</w:t>
      </w:r>
    </w:p>
    <w:p w14:paraId="781E97FB" w14:textId="76106A58"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End Date: 10/22/2026</w:t>
      </w:r>
    </w:p>
    <w:p w14:paraId="3B441188" w14:textId="10B252C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Electronic distribution – NO MEDIA</w:t>
      </w:r>
    </w:p>
    <w:p w14:paraId="3976EF48" w14:textId="3D5B1070"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Contract: Standard Pricing</w:t>
      </w:r>
    </w:p>
    <w:p w14:paraId="666D0FB0" w14:textId="77777777" w:rsidR="00273AC8" w:rsidRDefault="00273AC8">
      <w:pPr>
        <w:overflowPunct/>
        <w:autoSpaceDE/>
        <w:autoSpaceDN/>
        <w:adjustRightInd/>
        <w:textAlignment w:val="auto"/>
        <w:rPr>
          <w:rFonts w:ascii="Times New Roman" w:hAnsi="Times New Roman"/>
          <w:b/>
          <w:bCs/>
          <w:sz w:val="24"/>
          <w:szCs w:val="24"/>
        </w:rPr>
      </w:pPr>
    </w:p>
    <w:p w14:paraId="6C4FF932" w14:textId="627D4B7F" w:rsidR="01946CB2" w:rsidRDefault="00B56676" w:rsidP="538485FA">
      <w:pPr>
        <w:rPr>
          <w:rFonts w:ascii="Times New Roman" w:hAnsi="Times New Roman"/>
          <w:i/>
          <w:iCs/>
          <w:sz w:val="24"/>
          <w:szCs w:val="24"/>
        </w:rPr>
      </w:pPr>
      <w:r>
        <w:rPr>
          <w:rFonts w:ascii="Times New Roman" w:hAnsi="Times New Roman"/>
          <w:i/>
          <w:iCs/>
          <w:sz w:val="24"/>
          <w:szCs w:val="24"/>
        </w:rPr>
        <w:t xml:space="preserve">1ea: </w:t>
      </w:r>
      <w:r w:rsidR="01946CB2" w:rsidRPr="538485FA">
        <w:rPr>
          <w:rFonts w:ascii="Times New Roman" w:hAnsi="Times New Roman"/>
          <w:i/>
          <w:iCs/>
          <w:sz w:val="24"/>
          <w:szCs w:val="24"/>
        </w:rPr>
        <w:t>RUBRIK PREM SUP F R6000S HW SVCS</w:t>
      </w:r>
    </w:p>
    <w:p w14:paraId="26299BDF" w14:textId="2B8B4792" w:rsidR="01946CB2" w:rsidRDefault="01946CB2" w:rsidP="538485FA">
      <w:pPr>
        <w:rPr>
          <w:rFonts w:ascii="Times New Roman" w:hAnsi="Times New Roman"/>
          <w:i/>
          <w:iCs/>
          <w:sz w:val="24"/>
          <w:szCs w:val="24"/>
        </w:rPr>
      </w:pPr>
      <w:r w:rsidRPr="538485FA">
        <w:rPr>
          <w:rFonts w:ascii="Times New Roman" w:hAnsi="Times New Roman"/>
          <w:i/>
          <w:iCs/>
          <w:sz w:val="24"/>
          <w:szCs w:val="24"/>
        </w:rPr>
        <w:t>Mfg. Part#: RS-HW-SVC-PE-S1</w:t>
      </w:r>
    </w:p>
    <w:p w14:paraId="4B17E03A" w14:textId="79F53593" w:rsidR="01946CB2" w:rsidRDefault="01946CB2" w:rsidP="538485FA">
      <w:pPr>
        <w:rPr>
          <w:rFonts w:ascii="Times New Roman" w:hAnsi="Times New Roman"/>
          <w:i/>
          <w:iCs/>
          <w:sz w:val="24"/>
          <w:szCs w:val="24"/>
        </w:rPr>
      </w:pPr>
      <w:r w:rsidRPr="538485FA">
        <w:rPr>
          <w:rFonts w:ascii="Times New Roman" w:hAnsi="Times New Roman"/>
          <w:i/>
          <w:iCs/>
          <w:sz w:val="24"/>
          <w:szCs w:val="24"/>
        </w:rPr>
        <w:t>Support for R6000S-1 hardware, 1</w:t>
      </w:r>
    </w:p>
    <w:p w14:paraId="4C6181F8" w14:textId="4D6C84E5" w:rsidR="01946CB2" w:rsidRDefault="01946CB2" w:rsidP="538485FA">
      <w:pPr>
        <w:rPr>
          <w:rFonts w:ascii="Times New Roman" w:hAnsi="Times New Roman"/>
          <w:i/>
          <w:iCs/>
          <w:sz w:val="24"/>
          <w:szCs w:val="24"/>
        </w:rPr>
      </w:pPr>
      <w:r w:rsidRPr="538485FA">
        <w:rPr>
          <w:rFonts w:ascii="Times New Roman" w:hAnsi="Times New Roman"/>
          <w:i/>
          <w:iCs/>
          <w:sz w:val="24"/>
          <w:szCs w:val="24"/>
        </w:rPr>
        <w:t>Year Support; Premium support</w:t>
      </w:r>
    </w:p>
    <w:p w14:paraId="4294BC6A" w14:textId="138356AA" w:rsidR="01946CB2" w:rsidRDefault="01946CB2" w:rsidP="538485FA">
      <w:pPr>
        <w:rPr>
          <w:rFonts w:ascii="Times New Roman" w:hAnsi="Times New Roman"/>
          <w:i/>
          <w:iCs/>
          <w:sz w:val="24"/>
          <w:szCs w:val="24"/>
        </w:rPr>
      </w:pPr>
      <w:r w:rsidRPr="538485FA">
        <w:rPr>
          <w:rFonts w:ascii="Times New Roman" w:hAnsi="Times New Roman"/>
          <w:i/>
          <w:iCs/>
          <w:sz w:val="24"/>
          <w:szCs w:val="24"/>
        </w:rPr>
        <w:t>Term: 12 Months</w:t>
      </w:r>
    </w:p>
    <w:p w14:paraId="7A585B6B" w14:textId="0E1AF666" w:rsidR="01946CB2" w:rsidRDefault="01946CB2" w:rsidP="538485FA">
      <w:pPr>
        <w:rPr>
          <w:rFonts w:ascii="Times New Roman" w:hAnsi="Times New Roman"/>
          <w:i/>
          <w:iCs/>
          <w:sz w:val="24"/>
          <w:szCs w:val="24"/>
        </w:rPr>
      </w:pPr>
      <w:r w:rsidRPr="538485FA">
        <w:rPr>
          <w:rFonts w:ascii="Times New Roman" w:hAnsi="Times New Roman"/>
          <w:i/>
          <w:iCs/>
          <w:sz w:val="24"/>
          <w:szCs w:val="24"/>
        </w:rPr>
        <w:t>AA243463040033</w:t>
      </w:r>
    </w:p>
    <w:p w14:paraId="2774DCDB" w14:textId="48AEB7DF" w:rsidR="01946CB2" w:rsidRDefault="01946CB2" w:rsidP="538485FA">
      <w:pPr>
        <w:rPr>
          <w:rFonts w:ascii="Times New Roman" w:hAnsi="Times New Roman"/>
          <w:i/>
          <w:iCs/>
          <w:sz w:val="24"/>
          <w:szCs w:val="24"/>
        </w:rPr>
      </w:pPr>
      <w:r w:rsidRPr="538485FA">
        <w:rPr>
          <w:rFonts w:ascii="Times New Roman" w:hAnsi="Times New Roman"/>
          <w:i/>
          <w:iCs/>
          <w:sz w:val="24"/>
          <w:szCs w:val="24"/>
        </w:rPr>
        <w:t>Rubrik, Inc. - RS-HW-SVC-PE-S1</w:t>
      </w:r>
    </w:p>
    <w:p w14:paraId="16C6B9D8" w14:textId="2FD6B021" w:rsidR="01946CB2" w:rsidRDefault="01946CB2" w:rsidP="538485FA">
      <w:pPr>
        <w:rPr>
          <w:rFonts w:ascii="Times New Roman" w:hAnsi="Times New Roman"/>
          <w:i/>
          <w:iCs/>
          <w:sz w:val="24"/>
          <w:szCs w:val="24"/>
        </w:rPr>
      </w:pPr>
      <w:r w:rsidRPr="538485FA">
        <w:rPr>
          <w:rFonts w:ascii="Times New Roman" w:hAnsi="Times New Roman"/>
          <w:i/>
          <w:iCs/>
          <w:sz w:val="24"/>
          <w:szCs w:val="24"/>
        </w:rPr>
        <w:t>Start Date: 10/23/2025</w:t>
      </w:r>
    </w:p>
    <w:p w14:paraId="548DFAD4" w14:textId="1967E2E7" w:rsidR="01946CB2" w:rsidRDefault="01946CB2" w:rsidP="538485FA">
      <w:pPr>
        <w:rPr>
          <w:rFonts w:ascii="Times New Roman" w:hAnsi="Times New Roman"/>
          <w:i/>
          <w:iCs/>
          <w:sz w:val="24"/>
          <w:szCs w:val="24"/>
        </w:rPr>
      </w:pPr>
      <w:r w:rsidRPr="538485FA">
        <w:rPr>
          <w:rFonts w:ascii="Times New Roman" w:hAnsi="Times New Roman"/>
          <w:i/>
          <w:iCs/>
          <w:sz w:val="24"/>
          <w:szCs w:val="24"/>
        </w:rPr>
        <w:t>End Date: 10/22/2026</w:t>
      </w:r>
    </w:p>
    <w:p w14:paraId="1B834F81" w14:textId="40622748" w:rsidR="01946CB2" w:rsidRDefault="01946CB2" w:rsidP="538485FA">
      <w:pPr>
        <w:rPr>
          <w:rFonts w:ascii="Times New Roman" w:hAnsi="Times New Roman"/>
          <w:i/>
          <w:iCs/>
          <w:sz w:val="24"/>
          <w:szCs w:val="24"/>
        </w:rPr>
      </w:pPr>
      <w:r w:rsidRPr="538485FA">
        <w:rPr>
          <w:rFonts w:ascii="Times New Roman" w:hAnsi="Times New Roman"/>
          <w:i/>
          <w:iCs/>
          <w:sz w:val="24"/>
          <w:szCs w:val="24"/>
        </w:rPr>
        <w:t>Electronic distribution - NO MEDIA</w:t>
      </w:r>
    </w:p>
    <w:p w14:paraId="76388A6A" w14:textId="5D5A3457" w:rsidR="01946CB2" w:rsidRDefault="01946CB2" w:rsidP="538485FA">
      <w:pPr>
        <w:rPr>
          <w:rFonts w:ascii="Times New Roman" w:hAnsi="Times New Roman"/>
          <w:i/>
          <w:iCs/>
          <w:sz w:val="24"/>
          <w:szCs w:val="24"/>
        </w:rPr>
      </w:pPr>
      <w:r w:rsidRPr="538485FA">
        <w:rPr>
          <w:rFonts w:ascii="Times New Roman" w:hAnsi="Times New Roman"/>
          <w:i/>
          <w:iCs/>
          <w:sz w:val="24"/>
          <w:szCs w:val="24"/>
        </w:rPr>
        <w:t>Contract: Standard Pricing</w:t>
      </w:r>
    </w:p>
    <w:p w14:paraId="22775170" w14:textId="37D74B67" w:rsidR="538485FA" w:rsidRDefault="538485FA" w:rsidP="538485FA">
      <w:pPr>
        <w:rPr>
          <w:rFonts w:ascii="Times New Roman" w:hAnsi="Times New Roman"/>
          <w:b/>
          <w:bCs/>
          <w:strike/>
          <w:color w:val="FF0000"/>
          <w:sz w:val="24"/>
          <w:szCs w:val="24"/>
        </w:rPr>
      </w:pPr>
    </w:p>
    <w:p w14:paraId="246B7D40" w14:textId="77777777" w:rsidR="009D7EA5" w:rsidRDefault="009D7EA5">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lastRenderedPageBreak/>
        <w:t>1ea:</w:t>
      </w:r>
      <w:r>
        <w:rPr>
          <w:rFonts w:ascii="Times New Roman" w:hAnsi="Times New Roman"/>
          <w:b/>
          <w:bCs/>
          <w:sz w:val="24"/>
          <w:szCs w:val="24"/>
        </w:rPr>
        <w:t xml:space="preserve"> Rubrik PREM SUP F R6000S HW SVCS</w:t>
      </w:r>
    </w:p>
    <w:p w14:paraId="7F08A424"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Mfg. Part#: RS-HW-SVC-PE-S1</w:t>
      </w:r>
    </w:p>
    <w:p w14:paraId="6C6C2FC3"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Support for R6000S-1 Hardware, 1 year support; premium support</w:t>
      </w:r>
    </w:p>
    <w:p w14:paraId="34C4F6BA"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Term: 12 Months</w:t>
      </w:r>
    </w:p>
    <w:p w14:paraId="76E29A3A"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AA243463040041</w:t>
      </w:r>
    </w:p>
    <w:p w14:paraId="37796E33"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Rubrik, Inc. – RS-HW-SVC-PE-S1</w:t>
      </w:r>
    </w:p>
    <w:p w14:paraId="7B63CC98" w14:textId="77777777" w:rsidR="009D7EA5"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Start Date: 10/23/2025</w:t>
      </w:r>
    </w:p>
    <w:p w14:paraId="2AC1CF57" w14:textId="77777777" w:rsidR="00B47332" w:rsidRDefault="009D7EA5">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End Date: 10/2</w:t>
      </w:r>
      <w:r w:rsidR="00B47332">
        <w:rPr>
          <w:rFonts w:ascii="Times New Roman" w:hAnsi="Times New Roman"/>
          <w:b/>
          <w:bCs/>
          <w:sz w:val="24"/>
          <w:szCs w:val="24"/>
        </w:rPr>
        <w:t>2</w:t>
      </w:r>
      <w:r>
        <w:rPr>
          <w:rFonts w:ascii="Times New Roman" w:hAnsi="Times New Roman"/>
          <w:b/>
          <w:bCs/>
          <w:sz w:val="24"/>
          <w:szCs w:val="24"/>
        </w:rPr>
        <w:t>/2026</w:t>
      </w:r>
    </w:p>
    <w:p w14:paraId="36E9E474" w14:textId="77777777" w:rsidR="003231D2" w:rsidRDefault="00B47332">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Electronic Dist</w:t>
      </w:r>
      <w:r w:rsidR="003231D2">
        <w:rPr>
          <w:rFonts w:ascii="Times New Roman" w:hAnsi="Times New Roman"/>
          <w:b/>
          <w:bCs/>
          <w:sz w:val="24"/>
          <w:szCs w:val="24"/>
        </w:rPr>
        <w:t>ribution – NO MEDIA</w:t>
      </w:r>
    </w:p>
    <w:p w14:paraId="6544EBB5" w14:textId="77777777" w:rsidR="003231D2" w:rsidRDefault="003231D2">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Contract: Standard Pricing</w:t>
      </w:r>
    </w:p>
    <w:p w14:paraId="2550E1D1" w14:textId="77777777" w:rsidR="003231D2" w:rsidRDefault="003231D2">
      <w:pPr>
        <w:overflowPunct/>
        <w:autoSpaceDE/>
        <w:autoSpaceDN/>
        <w:adjustRightInd/>
        <w:textAlignment w:val="auto"/>
        <w:rPr>
          <w:rFonts w:ascii="Times New Roman" w:hAnsi="Times New Roman"/>
          <w:b/>
          <w:bCs/>
          <w:sz w:val="24"/>
          <w:szCs w:val="24"/>
        </w:rPr>
      </w:pPr>
    </w:p>
    <w:p w14:paraId="40415B00" w14:textId="4AFB585A" w:rsidR="0078729D" w:rsidRDefault="00B40002">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1ea:</w:t>
      </w:r>
      <w:r>
        <w:rPr>
          <w:rFonts w:ascii="Times New Roman" w:hAnsi="Times New Roman"/>
          <w:b/>
          <w:bCs/>
          <w:sz w:val="24"/>
          <w:szCs w:val="24"/>
        </w:rPr>
        <w:t xml:space="preserve"> </w:t>
      </w:r>
      <w:r w:rsidR="0078729D" w:rsidRPr="0078729D">
        <w:rPr>
          <w:rFonts w:ascii="Times New Roman" w:hAnsi="Times New Roman"/>
          <w:b/>
          <w:bCs/>
          <w:sz w:val="24"/>
          <w:szCs w:val="24"/>
        </w:rPr>
        <w:t xml:space="preserve">RUBRIK PREM SUP F R6000S HW SVCS </w:t>
      </w:r>
    </w:p>
    <w:p w14:paraId="6DA79318" w14:textId="77777777" w:rsidR="0078729D"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Mfg. Part#: RS-HW-SVC-PE-S1 </w:t>
      </w:r>
    </w:p>
    <w:p w14:paraId="637F16E0" w14:textId="77777777" w:rsidR="0078729D"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Support for R6000S-1 hardware, 1 </w:t>
      </w:r>
    </w:p>
    <w:p w14:paraId="3F945E35" w14:textId="77777777" w:rsidR="0078729D"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Year Support; Premium support </w:t>
      </w:r>
    </w:p>
    <w:p w14:paraId="1D48270B" w14:textId="77777777" w:rsidR="0078729D"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Term: 12 Months </w:t>
      </w:r>
    </w:p>
    <w:p w14:paraId="6BE8C888" w14:textId="77777777" w:rsidR="0078729D"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AA243463040038 </w:t>
      </w:r>
    </w:p>
    <w:p w14:paraId="1577F59A" w14:textId="77777777" w:rsidR="00B40002"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Rubrik, Inc. - RS-HW-SVC-PE-S1 </w:t>
      </w:r>
    </w:p>
    <w:p w14:paraId="7D340F40" w14:textId="77777777" w:rsidR="00B40002"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Start Date: 10/23/2025 </w:t>
      </w:r>
    </w:p>
    <w:p w14:paraId="3C4AE378" w14:textId="77777777" w:rsidR="00B40002"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End Date: 10/22/2026 </w:t>
      </w:r>
    </w:p>
    <w:p w14:paraId="0643B0A6" w14:textId="77777777" w:rsidR="00B40002"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 xml:space="preserve">Electronic distribution - NO MEDIA </w:t>
      </w:r>
    </w:p>
    <w:p w14:paraId="2B9CE79F" w14:textId="77777777" w:rsidR="005177FA" w:rsidRDefault="0078729D">
      <w:pPr>
        <w:overflowPunct/>
        <w:autoSpaceDE/>
        <w:autoSpaceDN/>
        <w:adjustRightInd/>
        <w:textAlignment w:val="auto"/>
        <w:rPr>
          <w:rFonts w:ascii="Times New Roman" w:hAnsi="Times New Roman"/>
          <w:b/>
          <w:bCs/>
          <w:sz w:val="24"/>
          <w:szCs w:val="24"/>
        </w:rPr>
      </w:pPr>
      <w:r w:rsidRPr="0078729D">
        <w:rPr>
          <w:rFonts w:ascii="Times New Roman" w:hAnsi="Times New Roman"/>
          <w:b/>
          <w:bCs/>
          <w:sz w:val="24"/>
          <w:szCs w:val="24"/>
        </w:rPr>
        <w:t>Contract: Standard Pricing</w:t>
      </w:r>
    </w:p>
    <w:p w14:paraId="542C5CC9" w14:textId="77777777" w:rsidR="005177FA" w:rsidRDefault="005177FA">
      <w:pPr>
        <w:overflowPunct/>
        <w:autoSpaceDE/>
        <w:autoSpaceDN/>
        <w:adjustRightInd/>
        <w:textAlignment w:val="auto"/>
        <w:rPr>
          <w:rFonts w:ascii="Times New Roman" w:hAnsi="Times New Roman"/>
          <w:b/>
          <w:bCs/>
          <w:sz w:val="24"/>
          <w:szCs w:val="24"/>
        </w:rPr>
      </w:pPr>
    </w:p>
    <w:p w14:paraId="5950E66A" w14:textId="71E9B8B1" w:rsidR="005177FA" w:rsidRDefault="005177FA">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1ea:</w:t>
      </w:r>
      <w:r>
        <w:rPr>
          <w:rFonts w:ascii="Times New Roman" w:hAnsi="Times New Roman"/>
          <w:b/>
          <w:bCs/>
          <w:sz w:val="24"/>
          <w:szCs w:val="24"/>
        </w:rPr>
        <w:t xml:space="preserve"> </w:t>
      </w:r>
      <w:r w:rsidRPr="005177FA">
        <w:rPr>
          <w:rFonts w:ascii="Times New Roman" w:hAnsi="Times New Roman"/>
          <w:b/>
          <w:bCs/>
          <w:sz w:val="24"/>
          <w:szCs w:val="24"/>
        </w:rPr>
        <w:t xml:space="preserve">RUBRIK PREM SUP F R6000S HW SVCS </w:t>
      </w:r>
    </w:p>
    <w:p w14:paraId="2C748DA0"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Mfg. Part#: RS-HW-SVC-PE-S1 Support for R6000S-1 hardware, 1 </w:t>
      </w:r>
    </w:p>
    <w:p w14:paraId="157A71AA"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Year Support; Premium support </w:t>
      </w:r>
    </w:p>
    <w:p w14:paraId="355CD405"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Term: 12 Months </w:t>
      </w:r>
    </w:p>
    <w:p w14:paraId="0D24D3DD"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AA243463040042 </w:t>
      </w:r>
    </w:p>
    <w:p w14:paraId="37041CD2"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Rubrik, Inc. - RS-HW-SVC-PE-S1 </w:t>
      </w:r>
    </w:p>
    <w:p w14:paraId="2EBEB855"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Start Date: 10/23/2025 </w:t>
      </w:r>
    </w:p>
    <w:p w14:paraId="06F8756B"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End Date: 10/22/2026 </w:t>
      </w:r>
    </w:p>
    <w:p w14:paraId="6CCFFB04"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 xml:space="preserve">Electronic distribution - NO MEDIA </w:t>
      </w:r>
    </w:p>
    <w:p w14:paraId="1A5D7C56" w14:textId="77777777" w:rsidR="005177FA" w:rsidRDefault="005177FA">
      <w:pPr>
        <w:overflowPunct/>
        <w:autoSpaceDE/>
        <w:autoSpaceDN/>
        <w:adjustRightInd/>
        <w:textAlignment w:val="auto"/>
        <w:rPr>
          <w:rFonts w:ascii="Times New Roman" w:hAnsi="Times New Roman"/>
          <w:b/>
          <w:bCs/>
          <w:sz w:val="24"/>
          <w:szCs w:val="24"/>
        </w:rPr>
      </w:pPr>
      <w:r w:rsidRPr="005177FA">
        <w:rPr>
          <w:rFonts w:ascii="Times New Roman" w:hAnsi="Times New Roman"/>
          <w:b/>
          <w:bCs/>
          <w:sz w:val="24"/>
          <w:szCs w:val="24"/>
        </w:rPr>
        <w:t>Contract: Standard Pricing</w:t>
      </w:r>
    </w:p>
    <w:p w14:paraId="7DACC75D" w14:textId="77777777" w:rsidR="005177FA" w:rsidRDefault="005177FA">
      <w:pPr>
        <w:overflowPunct/>
        <w:autoSpaceDE/>
        <w:autoSpaceDN/>
        <w:adjustRightInd/>
        <w:textAlignment w:val="auto"/>
        <w:rPr>
          <w:rFonts w:ascii="Times New Roman" w:hAnsi="Times New Roman"/>
          <w:b/>
          <w:bCs/>
          <w:sz w:val="24"/>
          <w:szCs w:val="24"/>
        </w:rPr>
      </w:pPr>
    </w:p>
    <w:p w14:paraId="6CE97DD0" w14:textId="06335F7F" w:rsidR="00A93900" w:rsidRDefault="00A93900">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600ea</w:t>
      </w:r>
      <w:r w:rsidR="00D53ED1" w:rsidRPr="00D53ED1">
        <w:rPr>
          <w:rFonts w:ascii="Times New Roman" w:hAnsi="Times New Roman"/>
          <w:b/>
          <w:bCs/>
          <w:sz w:val="24"/>
          <w:szCs w:val="24"/>
          <w:u w:val="single"/>
        </w:rPr>
        <w:t>:</w:t>
      </w:r>
      <w:r>
        <w:rPr>
          <w:rFonts w:ascii="Times New Roman" w:hAnsi="Times New Roman"/>
          <w:b/>
          <w:bCs/>
          <w:sz w:val="24"/>
          <w:szCs w:val="24"/>
        </w:rPr>
        <w:t xml:space="preserve"> </w:t>
      </w:r>
      <w:r w:rsidRPr="00A93900">
        <w:rPr>
          <w:rFonts w:ascii="Times New Roman" w:hAnsi="Times New Roman"/>
          <w:b/>
          <w:bCs/>
          <w:sz w:val="24"/>
          <w:szCs w:val="24"/>
        </w:rPr>
        <w:t xml:space="preserve">RUBRIK CLD VAULT ARCH LIC+PREM SUP </w:t>
      </w:r>
    </w:p>
    <w:p w14:paraId="2F7EDD06" w14:textId="77777777" w:rsidR="00A93900"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Mfg. Part#: RS-BT-CVA-PE-PP </w:t>
      </w:r>
    </w:p>
    <w:p w14:paraId="4EE986A7" w14:textId="70CF2759" w:rsidR="00A93900"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Rubrik Cloud Vault in Azure </w:t>
      </w:r>
      <w:r>
        <w:rPr>
          <w:rFonts w:ascii="Times New Roman" w:hAnsi="Times New Roman"/>
          <w:b/>
          <w:bCs/>
          <w:sz w:val="24"/>
          <w:szCs w:val="24"/>
        </w:rPr>
        <w:t>–</w:t>
      </w:r>
      <w:r w:rsidRPr="00A93900">
        <w:rPr>
          <w:rFonts w:ascii="Times New Roman" w:hAnsi="Times New Roman"/>
          <w:b/>
          <w:bCs/>
          <w:sz w:val="24"/>
          <w:szCs w:val="24"/>
        </w:rPr>
        <w:t xml:space="preserve"> </w:t>
      </w:r>
    </w:p>
    <w:p w14:paraId="47338202"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Archive Tier Single Zone; per </w:t>
      </w:r>
      <w:proofErr w:type="gramStart"/>
      <w:r w:rsidRPr="00A93900">
        <w:rPr>
          <w:rFonts w:ascii="Times New Roman" w:hAnsi="Times New Roman"/>
          <w:b/>
          <w:bCs/>
          <w:sz w:val="24"/>
          <w:szCs w:val="24"/>
        </w:rPr>
        <w:t>BETB;</w:t>
      </w:r>
      <w:proofErr w:type="gramEnd"/>
      <w:r w:rsidRPr="00A93900">
        <w:rPr>
          <w:rFonts w:ascii="Times New Roman" w:hAnsi="Times New Roman"/>
          <w:b/>
          <w:bCs/>
          <w:sz w:val="24"/>
          <w:szCs w:val="24"/>
        </w:rPr>
        <w:t xml:space="preserve"> </w:t>
      </w:r>
    </w:p>
    <w:p w14:paraId="4EADAFB6"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Premium support; prepay </w:t>
      </w:r>
    </w:p>
    <w:p w14:paraId="7DAE4128"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Term: 12 Months </w:t>
      </w:r>
    </w:p>
    <w:p w14:paraId="15B3CB7F"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Rubrik, Inc. - RS-BT-CVA-PE-PP </w:t>
      </w:r>
    </w:p>
    <w:p w14:paraId="66C75298"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Start Date: 10/23/2025 </w:t>
      </w:r>
    </w:p>
    <w:p w14:paraId="4C0C2C4C"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End Date: 10/22/2026 </w:t>
      </w:r>
    </w:p>
    <w:p w14:paraId="135AD310" w14:textId="77777777" w:rsidR="00063D7B" w:rsidRDefault="00A93900">
      <w:pPr>
        <w:overflowPunct/>
        <w:autoSpaceDE/>
        <w:autoSpaceDN/>
        <w:adjustRightInd/>
        <w:textAlignment w:val="auto"/>
        <w:rPr>
          <w:rFonts w:ascii="Times New Roman" w:hAnsi="Times New Roman"/>
          <w:b/>
          <w:bCs/>
          <w:sz w:val="24"/>
          <w:szCs w:val="24"/>
        </w:rPr>
      </w:pPr>
      <w:r w:rsidRPr="00A93900">
        <w:rPr>
          <w:rFonts w:ascii="Times New Roman" w:hAnsi="Times New Roman"/>
          <w:b/>
          <w:bCs/>
          <w:sz w:val="24"/>
          <w:szCs w:val="24"/>
        </w:rPr>
        <w:t xml:space="preserve">Electronic distribution - NO MEDIA </w:t>
      </w:r>
    </w:p>
    <w:p w14:paraId="5B8E7AF9" w14:textId="77777777" w:rsidR="00063D7B" w:rsidRDefault="00A93900">
      <w:pPr>
        <w:overflowPunct/>
        <w:autoSpaceDE/>
        <w:autoSpaceDN/>
        <w:adjustRightInd/>
        <w:textAlignment w:val="auto"/>
        <w:rPr>
          <w:rFonts w:ascii="Times New Roman" w:hAnsi="Times New Roman"/>
          <w:b/>
          <w:bCs/>
          <w:sz w:val="24"/>
          <w:szCs w:val="24"/>
        </w:rPr>
      </w:pPr>
      <w:r w:rsidRPr="538485FA">
        <w:rPr>
          <w:rFonts w:ascii="Times New Roman" w:hAnsi="Times New Roman"/>
          <w:b/>
          <w:bCs/>
          <w:sz w:val="24"/>
          <w:szCs w:val="24"/>
        </w:rPr>
        <w:t>Contract: Standard Pricing</w:t>
      </w:r>
    </w:p>
    <w:p w14:paraId="588ED196" w14:textId="631A1E4B" w:rsidR="538485FA" w:rsidRDefault="538485FA" w:rsidP="538485FA">
      <w:pPr>
        <w:rPr>
          <w:rFonts w:ascii="Times New Roman" w:hAnsi="Times New Roman"/>
          <w:b/>
          <w:bCs/>
          <w:sz w:val="24"/>
          <w:szCs w:val="24"/>
          <w:u w:val="single"/>
        </w:rPr>
      </w:pPr>
    </w:p>
    <w:p w14:paraId="1B625ADE" w14:textId="05A987B8" w:rsidR="00063D7B" w:rsidRPr="00063D7B" w:rsidRDefault="00063D7B"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400ea:</w:t>
      </w:r>
      <w:r>
        <w:rPr>
          <w:rFonts w:ascii="Times New Roman" w:hAnsi="Times New Roman"/>
          <w:b/>
          <w:bCs/>
          <w:sz w:val="24"/>
          <w:szCs w:val="24"/>
        </w:rPr>
        <w:t xml:space="preserve"> </w:t>
      </w:r>
      <w:r w:rsidRPr="00063D7B">
        <w:rPr>
          <w:rFonts w:ascii="Times New Roman" w:hAnsi="Times New Roman"/>
          <w:b/>
          <w:bCs/>
          <w:sz w:val="24"/>
          <w:szCs w:val="24"/>
        </w:rPr>
        <w:t xml:space="preserve">RUBRIK CLD VAULT BU LIC+SUP </w:t>
      </w:r>
    </w:p>
    <w:p w14:paraId="2744B836"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Mfg. Part#: RS-BT-CVB-PE-PP</w:t>
      </w:r>
    </w:p>
    <w:p w14:paraId="125BC6FD"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Rubrik Cloud Vault in Azure - Backup</w:t>
      </w:r>
    </w:p>
    <w:p w14:paraId="65ED8371"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Tier Single Zone; per BETB; Premium</w:t>
      </w:r>
    </w:p>
    <w:p w14:paraId="63D87458"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support; prepay</w:t>
      </w:r>
    </w:p>
    <w:p w14:paraId="01F43C33"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Term: 12 Months</w:t>
      </w:r>
    </w:p>
    <w:p w14:paraId="11B6170B"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Rubrik, Inc. - RS-BT-CVB-PE-PP</w:t>
      </w:r>
    </w:p>
    <w:p w14:paraId="119EC26A"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Start Date: 10/23/2025</w:t>
      </w:r>
    </w:p>
    <w:p w14:paraId="12951695"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End Date: 10/22/2026</w:t>
      </w:r>
    </w:p>
    <w:p w14:paraId="7C8FFCD6" w14:textId="77777777" w:rsidR="00063D7B" w:rsidRPr="00063D7B"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Electronic distribution - NO MEDIA</w:t>
      </w:r>
    </w:p>
    <w:p w14:paraId="2A218334" w14:textId="77777777" w:rsidR="008B62D3" w:rsidRDefault="00063D7B" w:rsidP="00063D7B">
      <w:pPr>
        <w:overflowPunct/>
        <w:autoSpaceDE/>
        <w:autoSpaceDN/>
        <w:adjustRightInd/>
        <w:textAlignment w:val="auto"/>
        <w:rPr>
          <w:rFonts w:ascii="Times New Roman" w:hAnsi="Times New Roman"/>
          <w:b/>
          <w:bCs/>
          <w:sz w:val="24"/>
          <w:szCs w:val="24"/>
        </w:rPr>
      </w:pPr>
      <w:r w:rsidRPr="00063D7B">
        <w:rPr>
          <w:rFonts w:ascii="Times New Roman" w:hAnsi="Times New Roman"/>
          <w:b/>
          <w:bCs/>
          <w:sz w:val="24"/>
          <w:szCs w:val="24"/>
        </w:rPr>
        <w:t>Contract: Standard Pricing</w:t>
      </w:r>
    </w:p>
    <w:p w14:paraId="0C0B0008" w14:textId="77777777" w:rsidR="008B62D3" w:rsidRDefault="008B62D3" w:rsidP="00063D7B">
      <w:pPr>
        <w:overflowPunct/>
        <w:autoSpaceDE/>
        <w:autoSpaceDN/>
        <w:adjustRightInd/>
        <w:textAlignment w:val="auto"/>
        <w:rPr>
          <w:rFonts w:ascii="Times New Roman" w:hAnsi="Times New Roman"/>
          <w:b/>
          <w:bCs/>
          <w:sz w:val="24"/>
          <w:szCs w:val="24"/>
        </w:rPr>
      </w:pPr>
    </w:p>
    <w:p w14:paraId="5BB64CDC" w14:textId="77777777" w:rsidR="008B62D3" w:rsidRDefault="008B62D3"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5000ea:</w:t>
      </w:r>
      <w:r>
        <w:rPr>
          <w:rFonts w:ascii="Times New Roman" w:hAnsi="Times New Roman"/>
          <w:b/>
          <w:bCs/>
          <w:sz w:val="24"/>
          <w:szCs w:val="24"/>
        </w:rPr>
        <w:t xml:space="preserve"> </w:t>
      </w:r>
      <w:r w:rsidRPr="008B62D3">
        <w:rPr>
          <w:rFonts w:ascii="Times New Roman" w:hAnsi="Times New Roman"/>
          <w:b/>
          <w:bCs/>
          <w:sz w:val="24"/>
          <w:szCs w:val="24"/>
        </w:rPr>
        <w:t xml:space="preserve">RUBRIK M365 FDN PREM SUP 1MO </w:t>
      </w:r>
    </w:p>
    <w:p w14:paraId="17A1DA85" w14:textId="77777777" w:rsidR="008B62D3"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Mfg. Part#: RS-UR-FE-MD-PE-PP </w:t>
      </w:r>
    </w:p>
    <w:p w14:paraId="6BAD1332"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One (1) month of Rubrik Foundation </w:t>
      </w:r>
    </w:p>
    <w:p w14:paraId="78CA344F"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Edition for M365 - Premium support, </w:t>
      </w:r>
    </w:p>
    <w:p w14:paraId="0DCCA57E"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Prepay </w:t>
      </w:r>
    </w:p>
    <w:p w14:paraId="2EDB2662"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Term: 12 Months </w:t>
      </w:r>
    </w:p>
    <w:p w14:paraId="761843D0"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Rubrik, Inc. - RS-UR-FE-MD-PE-PP </w:t>
      </w:r>
    </w:p>
    <w:p w14:paraId="24051A07"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Start Date: 10/23/2025 </w:t>
      </w:r>
    </w:p>
    <w:p w14:paraId="6D4F4982"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End Date: 10/22/2026 </w:t>
      </w:r>
    </w:p>
    <w:p w14:paraId="1BA789D5"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 xml:space="preserve">Electronic distribution - NO MEDIA </w:t>
      </w:r>
    </w:p>
    <w:p w14:paraId="3738FDB9" w14:textId="77777777" w:rsidR="00F62A6F" w:rsidRDefault="008B62D3" w:rsidP="00063D7B">
      <w:pPr>
        <w:overflowPunct/>
        <w:autoSpaceDE/>
        <w:autoSpaceDN/>
        <w:adjustRightInd/>
        <w:textAlignment w:val="auto"/>
        <w:rPr>
          <w:rFonts w:ascii="Times New Roman" w:hAnsi="Times New Roman"/>
          <w:b/>
          <w:bCs/>
          <w:sz w:val="24"/>
          <w:szCs w:val="24"/>
        </w:rPr>
      </w:pPr>
      <w:r w:rsidRPr="008B62D3">
        <w:rPr>
          <w:rFonts w:ascii="Times New Roman" w:hAnsi="Times New Roman"/>
          <w:b/>
          <w:bCs/>
          <w:sz w:val="24"/>
          <w:szCs w:val="24"/>
        </w:rPr>
        <w:t>Contract: Standard Pricing</w:t>
      </w:r>
    </w:p>
    <w:p w14:paraId="2F81D167" w14:textId="77777777" w:rsidR="00F62A6F" w:rsidRDefault="00F62A6F" w:rsidP="00063D7B">
      <w:pPr>
        <w:overflowPunct/>
        <w:autoSpaceDE/>
        <w:autoSpaceDN/>
        <w:adjustRightInd/>
        <w:textAlignment w:val="auto"/>
        <w:rPr>
          <w:rFonts w:ascii="Times New Roman" w:hAnsi="Times New Roman"/>
          <w:b/>
          <w:bCs/>
          <w:sz w:val="24"/>
          <w:szCs w:val="24"/>
        </w:rPr>
      </w:pPr>
    </w:p>
    <w:p w14:paraId="7AD49D2E" w14:textId="41E9AC9F" w:rsidR="00F96E57" w:rsidRDefault="00F96E57"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u w:val="single"/>
        </w:rPr>
        <w:t>150</w:t>
      </w:r>
      <w:r w:rsidR="003C3D32">
        <w:rPr>
          <w:rFonts w:ascii="Times New Roman" w:hAnsi="Times New Roman"/>
          <w:b/>
          <w:bCs/>
          <w:sz w:val="24"/>
          <w:szCs w:val="24"/>
          <w:u w:val="single"/>
        </w:rPr>
        <w:t>ea</w:t>
      </w:r>
      <w:r w:rsidRPr="00D53ED1">
        <w:rPr>
          <w:rFonts w:ascii="Times New Roman" w:hAnsi="Times New Roman"/>
          <w:b/>
          <w:bCs/>
          <w:sz w:val="24"/>
          <w:szCs w:val="24"/>
          <w:u w:val="single"/>
        </w:rPr>
        <w:t>:</w:t>
      </w:r>
      <w:r>
        <w:rPr>
          <w:rFonts w:ascii="Times New Roman" w:hAnsi="Times New Roman"/>
          <w:b/>
          <w:bCs/>
          <w:sz w:val="24"/>
          <w:szCs w:val="24"/>
        </w:rPr>
        <w:t xml:space="preserve"> </w:t>
      </w:r>
      <w:r w:rsidRPr="00F96E57">
        <w:rPr>
          <w:rFonts w:ascii="Times New Roman" w:hAnsi="Times New Roman"/>
          <w:b/>
          <w:bCs/>
          <w:sz w:val="24"/>
          <w:szCs w:val="24"/>
        </w:rPr>
        <w:t xml:space="preserve">Rubrik Enterprise Edition Subscription License+ Premium Support </w:t>
      </w:r>
    </w:p>
    <w:p w14:paraId="6D822523" w14:textId="77777777" w:rsidR="00F96E57"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 xml:space="preserve">Mfg. Part#: RS-BT-EE-PE-PP </w:t>
      </w:r>
    </w:p>
    <w:p w14:paraId="4EE6DA53" w14:textId="77777777" w:rsidR="00F96E57"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 xml:space="preserve">Rubrik Enterprise Edition; per </w:t>
      </w:r>
    </w:p>
    <w:p w14:paraId="3E9C17BA" w14:textId="77777777" w:rsidR="00F96E57"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 xml:space="preserve">usable BETB; Premium support; prepay </w:t>
      </w:r>
    </w:p>
    <w:p w14:paraId="229D8010" w14:textId="77777777" w:rsidR="00D53ED1"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 xml:space="preserve">Term: 12 Months </w:t>
      </w:r>
    </w:p>
    <w:p w14:paraId="13232F1B" w14:textId="24D1E07A" w:rsidR="00F96E57"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 xml:space="preserve">AA243964100001, AA243964100002 </w:t>
      </w:r>
    </w:p>
    <w:p w14:paraId="267B6F21" w14:textId="77777777" w:rsidR="00D53ED1" w:rsidRDefault="00F96E57" w:rsidP="00063D7B">
      <w:pPr>
        <w:overflowPunct/>
        <w:autoSpaceDE/>
        <w:autoSpaceDN/>
        <w:adjustRightInd/>
        <w:textAlignment w:val="auto"/>
        <w:rPr>
          <w:rFonts w:ascii="Times New Roman" w:hAnsi="Times New Roman"/>
          <w:b/>
          <w:bCs/>
          <w:sz w:val="24"/>
          <w:szCs w:val="24"/>
        </w:rPr>
      </w:pPr>
      <w:r w:rsidRPr="00F96E57">
        <w:rPr>
          <w:rFonts w:ascii="Times New Roman" w:hAnsi="Times New Roman"/>
          <w:b/>
          <w:bCs/>
          <w:sz w:val="24"/>
          <w:szCs w:val="24"/>
        </w:rPr>
        <w:t>Rubrik, Inc. - RS-BT-EE-PE-PP</w:t>
      </w:r>
    </w:p>
    <w:p w14:paraId="0EB2B3FA" w14:textId="77777777" w:rsidR="00D53ED1" w:rsidRDefault="00D53ED1"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rPr>
        <w:t xml:space="preserve">Start Date: 10/23/2025 </w:t>
      </w:r>
    </w:p>
    <w:p w14:paraId="73D50459" w14:textId="77777777" w:rsidR="00D53ED1" w:rsidRDefault="00D53ED1"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rPr>
        <w:t xml:space="preserve">End Date: 10/22/2026 </w:t>
      </w:r>
    </w:p>
    <w:p w14:paraId="0D014EA9" w14:textId="77777777" w:rsidR="00D53ED1" w:rsidRDefault="00D53ED1"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rPr>
        <w:t xml:space="preserve">Electronic distribution - NO MEDIA </w:t>
      </w:r>
    </w:p>
    <w:p w14:paraId="58BA9523" w14:textId="77777777" w:rsidR="00D53ED1" w:rsidRDefault="00D53ED1" w:rsidP="00063D7B">
      <w:pPr>
        <w:overflowPunct/>
        <w:autoSpaceDE/>
        <w:autoSpaceDN/>
        <w:adjustRightInd/>
        <w:textAlignment w:val="auto"/>
        <w:rPr>
          <w:rFonts w:ascii="Times New Roman" w:hAnsi="Times New Roman"/>
          <w:b/>
          <w:bCs/>
          <w:sz w:val="24"/>
          <w:szCs w:val="24"/>
        </w:rPr>
      </w:pPr>
      <w:r w:rsidRPr="00D53ED1">
        <w:rPr>
          <w:rFonts w:ascii="Times New Roman" w:hAnsi="Times New Roman"/>
          <w:b/>
          <w:bCs/>
          <w:sz w:val="24"/>
          <w:szCs w:val="24"/>
        </w:rPr>
        <w:t>Contract: Standard Pricing</w:t>
      </w:r>
    </w:p>
    <w:p w14:paraId="35FE4BAC" w14:textId="77777777" w:rsidR="00D53ED1" w:rsidRDefault="00D53ED1" w:rsidP="00063D7B">
      <w:pPr>
        <w:overflowPunct/>
        <w:autoSpaceDE/>
        <w:autoSpaceDN/>
        <w:adjustRightInd/>
        <w:textAlignment w:val="auto"/>
        <w:rPr>
          <w:rFonts w:ascii="Times New Roman" w:hAnsi="Times New Roman"/>
          <w:b/>
          <w:bCs/>
          <w:sz w:val="24"/>
          <w:szCs w:val="24"/>
        </w:rPr>
      </w:pPr>
    </w:p>
    <w:p w14:paraId="0AEC9E06" w14:textId="77777777" w:rsidR="003A3844" w:rsidRDefault="00702C2A"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702C2A">
        <w:rPr>
          <w:rFonts w:ascii="Times New Roman" w:hAnsi="Times New Roman"/>
          <w:b/>
          <w:bCs/>
          <w:sz w:val="24"/>
          <w:szCs w:val="24"/>
        </w:rPr>
        <w:t xml:space="preserve">RUBRIK R6000SE PREM HW SUP </w:t>
      </w:r>
    </w:p>
    <w:p w14:paraId="1AC77B5E"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Mfg. Part#: RS-HW-SVC-PE-SE1 </w:t>
      </w:r>
    </w:p>
    <w:p w14:paraId="034ED3D2"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Support for R6000SE hardware, 1 Year </w:t>
      </w:r>
    </w:p>
    <w:p w14:paraId="410BB1D3"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Support; Premium support </w:t>
      </w:r>
    </w:p>
    <w:p w14:paraId="5756B1E9"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Term: 12 Months </w:t>
      </w:r>
    </w:p>
    <w:p w14:paraId="395A652A"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AA243964100001 </w:t>
      </w:r>
    </w:p>
    <w:p w14:paraId="641F3C04"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Rubrik, Inc. - RS-HW-SVC-PE-SE1 </w:t>
      </w:r>
    </w:p>
    <w:p w14:paraId="613D4B1E"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Start Date: 10/23/2025 </w:t>
      </w:r>
    </w:p>
    <w:p w14:paraId="16660CE6"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lastRenderedPageBreak/>
        <w:t xml:space="preserve">End Date: 10/22/2026 </w:t>
      </w:r>
    </w:p>
    <w:p w14:paraId="5D18095E"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 xml:space="preserve">Electronic distribution - NO MEDIA </w:t>
      </w:r>
    </w:p>
    <w:p w14:paraId="05C2287E" w14:textId="77777777" w:rsidR="003A3844" w:rsidRDefault="00702C2A" w:rsidP="00063D7B">
      <w:pPr>
        <w:overflowPunct/>
        <w:autoSpaceDE/>
        <w:autoSpaceDN/>
        <w:adjustRightInd/>
        <w:textAlignment w:val="auto"/>
        <w:rPr>
          <w:rFonts w:ascii="Times New Roman" w:hAnsi="Times New Roman"/>
          <w:b/>
          <w:bCs/>
          <w:sz w:val="24"/>
          <w:szCs w:val="24"/>
        </w:rPr>
      </w:pPr>
      <w:r w:rsidRPr="00702C2A">
        <w:rPr>
          <w:rFonts w:ascii="Times New Roman" w:hAnsi="Times New Roman"/>
          <w:b/>
          <w:bCs/>
          <w:sz w:val="24"/>
          <w:szCs w:val="24"/>
        </w:rPr>
        <w:t>Contract: Standard Pricing</w:t>
      </w:r>
    </w:p>
    <w:p w14:paraId="5BF462EB" w14:textId="77777777" w:rsidR="003A3844" w:rsidRDefault="003A3844" w:rsidP="00063D7B">
      <w:pPr>
        <w:overflowPunct/>
        <w:autoSpaceDE/>
        <w:autoSpaceDN/>
        <w:adjustRightInd/>
        <w:textAlignment w:val="auto"/>
        <w:rPr>
          <w:rFonts w:ascii="Times New Roman" w:hAnsi="Times New Roman"/>
          <w:b/>
          <w:bCs/>
          <w:sz w:val="24"/>
          <w:szCs w:val="24"/>
        </w:rPr>
      </w:pPr>
    </w:p>
    <w:p w14:paraId="7F7C62ED" w14:textId="77777777" w:rsidR="003C3D32" w:rsidRDefault="003C3D32"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3C3D32">
        <w:rPr>
          <w:rFonts w:ascii="Times New Roman" w:hAnsi="Times New Roman"/>
          <w:b/>
          <w:bCs/>
          <w:sz w:val="24"/>
          <w:szCs w:val="24"/>
        </w:rPr>
        <w:t xml:space="preserve">RUBRIK R6000SE PREM HW SUP </w:t>
      </w:r>
    </w:p>
    <w:p w14:paraId="721D6486"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Mfg. Part#: RS-HW-SVC-PE-SE1 </w:t>
      </w:r>
    </w:p>
    <w:p w14:paraId="44FEAFD9"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Support for R6000SE hardware, 1 Year </w:t>
      </w:r>
    </w:p>
    <w:p w14:paraId="7C0D9627"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Support; Premium support </w:t>
      </w:r>
    </w:p>
    <w:p w14:paraId="12BA6B4D"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Term: 12 Months </w:t>
      </w:r>
    </w:p>
    <w:p w14:paraId="360F5CAF"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AA243964100002 </w:t>
      </w:r>
    </w:p>
    <w:p w14:paraId="303BCCC7"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Rubrik, Inc. - RS-HW-SVC-PE-SE1 </w:t>
      </w:r>
    </w:p>
    <w:p w14:paraId="073F36D0"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Start Date: 10/23/2025 </w:t>
      </w:r>
    </w:p>
    <w:p w14:paraId="22612844"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End Date: 10/22/2026 </w:t>
      </w:r>
    </w:p>
    <w:p w14:paraId="6B6A0728"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 xml:space="preserve">Electronic distribution - NO MEDIA </w:t>
      </w:r>
    </w:p>
    <w:p w14:paraId="18773B39" w14:textId="77777777" w:rsidR="009D6186" w:rsidRDefault="003C3D32" w:rsidP="00063D7B">
      <w:pPr>
        <w:overflowPunct/>
        <w:autoSpaceDE/>
        <w:autoSpaceDN/>
        <w:adjustRightInd/>
        <w:textAlignment w:val="auto"/>
        <w:rPr>
          <w:rFonts w:ascii="Times New Roman" w:hAnsi="Times New Roman"/>
          <w:b/>
          <w:bCs/>
          <w:sz w:val="24"/>
          <w:szCs w:val="24"/>
        </w:rPr>
      </w:pPr>
      <w:r w:rsidRPr="003C3D32">
        <w:rPr>
          <w:rFonts w:ascii="Times New Roman" w:hAnsi="Times New Roman"/>
          <w:b/>
          <w:bCs/>
          <w:sz w:val="24"/>
          <w:szCs w:val="24"/>
        </w:rPr>
        <w:t>Contract: Standard Pricing</w:t>
      </w:r>
    </w:p>
    <w:p w14:paraId="59991C57" w14:textId="77777777" w:rsidR="009D6186" w:rsidRDefault="009D6186" w:rsidP="00063D7B">
      <w:pPr>
        <w:overflowPunct/>
        <w:autoSpaceDE/>
        <w:autoSpaceDN/>
        <w:adjustRightInd/>
        <w:textAlignment w:val="auto"/>
        <w:rPr>
          <w:rFonts w:ascii="Times New Roman" w:hAnsi="Times New Roman"/>
          <w:b/>
          <w:bCs/>
          <w:sz w:val="24"/>
          <w:szCs w:val="24"/>
        </w:rPr>
      </w:pPr>
    </w:p>
    <w:p w14:paraId="7CBCB4AF" w14:textId="77777777" w:rsidR="009D6186" w:rsidRDefault="009D6186"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00ea:</w:t>
      </w:r>
      <w:r>
        <w:rPr>
          <w:rFonts w:ascii="Times New Roman" w:hAnsi="Times New Roman"/>
          <w:b/>
          <w:bCs/>
          <w:sz w:val="24"/>
          <w:szCs w:val="24"/>
        </w:rPr>
        <w:t xml:space="preserve"> </w:t>
      </w:r>
      <w:r w:rsidRPr="009D6186">
        <w:rPr>
          <w:rFonts w:ascii="Times New Roman" w:hAnsi="Times New Roman"/>
          <w:b/>
          <w:bCs/>
          <w:sz w:val="24"/>
          <w:szCs w:val="24"/>
        </w:rPr>
        <w:t xml:space="preserve">RUBRIK NAS CLD DIRECT PER FE TB  </w:t>
      </w:r>
    </w:p>
    <w:p w14:paraId="54DFD037"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Mfg. Part#: RS-FT-NCD-PE-PP </w:t>
      </w:r>
    </w:p>
    <w:p w14:paraId="25C8DB19"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Rubrik NAS Cloud Direct; per </w:t>
      </w:r>
      <w:proofErr w:type="gramStart"/>
      <w:r w:rsidRPr="009D6186">
        <w:rPr>
          <w:rFonts w:ascii="Times New Roman" w:hAnsi="Times New Roman"/>
          <w:b/>
          <w:bCs/>
          <w:sz w:val="24"/>
          <w:szCs w:val="24"/>
        </w:rPr>
        <w:t>FETB;</w:t>
      </w:r>
      <w:proofErr w:type="gramEnd"/>
      <w:r w:rsidRPr="009D6186">
        <w:rPr>
          <w:rFonts w:ascii="Times New Roman" w:hAnsi="Times New Roman"/>
          <w:b/>
          <w:bCs/>
          <w:sz w:val="24"/>
          <w:szCs w:val="24"/>
        </w:rPr>
        <w:t xml:space="preserve"> </w:t>
      </w:r>
    </w:p>
    <w:p w14:paraId="3D503B41"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Premium support; prepay </w:t>
      </w:r>
    </w:p>
    <w:p w14:paraId="32DCCFB5"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Term: 12 Months </w:t>
      </w:r>
    </w:p>
    <w:p w14:paraId="4C85D841"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Rubrik, Inc. - RS-FT-NCD-PE-PP </w:t>
      </w:r>
    </w:p>
    <w:p w14:paraId="5909B54C"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Start Date: 10/23/2025 </w:t>
      </w:r>
    </w:p>
    <w:p w14:paraId="2A571228"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End Date: 10/22/2026 </w:t>
      </w:r>
    </w:p>
    <w:p w14:paraId="312C2DE0"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 xml:space="preserve">Electronic distribution - NO MEDIA </w:t>
      </w:r>
    </w:p>
    <w:p w14:paraId="29189689" w14:textId="77777777" w:rsidR="009D6186" w:rsidRDefault="009D6186" w:rsidP="00063D7B">
      <w:pPr>
        <w:overflowPunct/>
        <w:autoSpaceDE/>
        <w:autoSpaceDN/>
        <w:adjustRightInd/>
        <w:textAlignment w:val="auto"/>
        <w:rPr>
          <w:rFonts w:ascii="Times New Roman" w:hAnsi="Times New Roman"/>
          <w:b/>
          <w:bCs/>
          <w:sz w:val="24"/>
          <w:szCs w:val="24"/>
        </w:rPr>
      </w:pPr>
      <w:r w:rsidRPr="009D6186">
        <w:rPr>
          <w:rFonts w:ascii="Times New Roman" w:hAnsi="Times New Roman"/>
          <w:b/>
          <w:bCs/>
          <w:sz w:val="24"/>
          <w:szCs w:val="24"/>
        </w:rPr>
        <w:t>Contract: Standard Pricing</w:t>
      </w:r>
    </w:p>
    <w:p w14:paraId="3DD34B12" w14:textId="77777777" w:rsidR="009D6186" w:rsidRDefault="009D6186" w:rsidP="00063D7B">
      <w:pPr>
        <w:overflowPunct/>
        <w:autoSpaceDE/>
        <w:autoSpaceDN/>
        <w:adjustRightInd/>
        <w:textAlignment w:val="auto"/>
        <w:rPr>
          <w:rFonts w:ascii="Times New Roman" w:hAnsi="Times New Roman"/>
          <w:b/>
          <w:bCs/>
          <w:sz w:val="24"/>
          <w:szCs w:val="24"/>
        </w:rPr>
      </w:pPr>
    </w:p>
    <w:p w14:paraId="04B3E3BD" w14:textId="77777777" w:rsidR="00C55D83" w:rsidRDefault="00C55D83"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258ea</w:t>
      </w:r>
      <w:r>
        <w:rPr>
          <w:rFonts w:ascii="Times New Roman" w:hAnsi="Times New Roman"/>
          <w:b/>
          <w:bCs/>
          <w:sz w:val="24"/>
          <w:szCs w:val="24"/>
        </w:rPr>
        <w:t xml:space="preserve">: </w:t>
      </w:r>
      <w:r w:rsidRPr="00C55D83">
        <w:rPr>
          <w:rFonts w:ascii="Times New Roman" w:hAnsi="Times New Roman"/>
          <w:b/>
          <w:bCs/>
          <w:sz w:val="24"/>
          <w:szCs w:val="24"/>
        </w:rPr>
        <w:t xml:space="preserve">Rubrik Foundation Edition License + Premium Support  </w:t>
      </w:r>
    </w:p>
    <w:p w14:paraId="6F3DFC07"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Mfg. Part#: RS-BT-FE-PE-PP Rubrik Foundation Edition; per </w:t>
      </w:r>
    </w:p>
    <w:p w14:paraId="217B2350"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usable BETB; Premium support; prepay </w:t>
      </w:r>
    </w:p>
    <w:p w14:paraId="7150D62B"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Term: 12 Months </w:t>
      </w:r>
    </w:p>
    <w:p w14:paraId="204293D3"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AA244164160107, AA243763040008, AA243763040005, AA243463040036, AA243463040034, AA244164120011 </w:t>
      </w:r>
    </w:p>
    <w:p w14:paraId="37B386AF"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Rubrik, Inc. - RS-BT-FE-PE-PP </w:t>
      </w:r>
    </w:p>
    <w:p w14:paraId="05562D6F"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Start Date: 10/23/2025 </w:t>
      </w:r>
    </w:p>
    <w:p w14:paraId="319BC86C"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End Date: 10/22/2026 </w:t>
      </w:r>
    </w:p>
    <w:p w14:paraId="7120C0A0"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 xml:space="preserve">Electronic distribution - NO MEDIA </w:t>
      </w:r>
    </w:p>
    <w:p w14:paraId="32469ADB" w14:textId="77777777" w:rsidR="00C55D83" w:rsidRDefault="00C55D83" w:rsidP="00063D7B">
      <w:pPr>
        <w:overflowPunct/>
        <w:autoSpaceDE/>
        <w:autoSpaceDN/>
        <w:adjustRightInd/>
        <w:textAlignment w:val="auto"/>
        <w:rPr>
          <w:rFonts w:ascii="Times New Roman" w:hAnsi="Times New Roman"/>
          <w:b/>
          <w:bCs/>
          <w:sz w:val="24"/>
          <w:szCs w:val="24"/>
        </w:rPr>
      </w:pPr>
      <w:r w:rsidRPr="00C55D83">
        <w:rPr>
          <w:rFonts w:ascii="Times New Roman" w:hAnsi="Times New Roman"/>
          <w:b/>
          <w:bCs/>
          <w:sz w:val="24"/>
          <w:szCs w:val="24"/>
        </w:rPr>
        <w:t>Contract: Standard Pricing</w:t>
      </w:r>
    </w:p>
    <w:p w14:paraId="3CD7F609" w14:textId="77777777" w:rsidR="00C55D83" w:rsidRDefault="00C55D83" w:rsidP="00063D7B">
      <w:pPr>
        <w:overflowPunct/>
        <w:autoSpaceDE/>
        <w:autoSpaceDN/>
        <w:adjustRightInd/>
        <w:textAlignment w:val="auto"/>
        <w:rPr>
          <w:rFonts w:ascii="Times New Roman" w:hAnsi="Times New Roman"/>
          <w:b/>
          <w:bCs/>
          <w:sz w:val="24"/>
          <w:szCs w:val="24"/>
        </w:rPr>
      </w:pPr>
    </w:p>
    <w:p w14:paraId="172843BD" w14:textId="77777777" w:rsidR="003907A2" w:rsidRDefault="003907A2"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3907A2">
        <w:rPr>
          <w:rFonts w:ascii="Times New Roman" w:hAnsi="Times New Roman"/>
          <w:b/>
          <w:bCs/>
          <w:sz w:val="24"/>
          <w:szCs w:val="24"/>
        </w:rPr>
        <w:t xml:space="preserve">Rubrik Premium Support - extended service agreement - 1 month - shipment  </w:t>
      </w:r>
    </w:p>
    <w:p w14:paraId="76C5644E"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Mfg. Part#: RS-HW-SVC-PE-S3 </w:t>
      </w:r>
    </w:p>
    <w:p w14:paraId="320C5648"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Support for R6000S-3 hardware, 1 Year </w:t>
      </w:r>
    </w:p>
    <w:p w14:paraId="04B03641"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Support; Premium support </w:t>
      </w:r>
    </w:p>
    <w:p w14:paraId="578ED304"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Term: 12 Months </w:t>
      </w:r>
    </w:p>
    <w:p w14:paraId="0FC31536"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AA244164160107 </w:t>
      </w:r>
    </w:p>
    <w:p w14:paraId="17953B9A"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lastRenderedPageBreak/>
        <w:t xml:space="preserve">Rubrik, Inc. - RS-HW-SVC-PE-S3 </w:t>
      </w:r>
    </w:p>
    <w:p w14:paraId="7FDBB6D0"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Start Date: 10/23/2025 </w:t>
      </w:r>
    </w:p>
    <w:p w14:paraId="69ABCAA4"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End Date: 10/22/2026 </w:t>
      </w:r>
    </w:p>
    <w:p w14:paraId="09F515E1"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 xml:space="preserve">Electronic distribution - NO MEDIA </w:t>
      </w:r>
    </w:p>
    <w:p w14:paraId="4DAB15AB" w14:textId="77777777" w:rsidR="003907A2" w:rsidRDefault="003907A2" w:rsidP="00063D7B">
      <w:pPr>
        <w:overflowPunct/>
        <w:autoSpaceDE/>
        <w:autoSpaceDN/>
        <w:adjustRightInd/>
        <w:textAlignment w:val="auto"/>
        <w:rPr>
          <w:rFonts w:ascii="Times New Roman" w:hAnsi="Times New Roman"/>
          <w:b/>
          <w:bCs/>
          <w:sz w:val="24"/>
          <w:szCs w:val="24"/>
        </w:rPr>
      </w:pPr>
      <w:r w:rsidRPr="003907A2">
        <w:rPr>
          <w:rFonts w:ascii="Times New Roman" w:hAnsi="Times New Roman"/>
          <w:b/>
          <w:bCs/>
          <w:sz w:val="24"/>
          <w:szCs w:val="24"/>
        </w:rPr>
        <w:t>Contract: Standard Pricing</w:t>
      </w:r>
    </w:p>
    <w:p w14:paraId="2163B326" w14:textId="77777777" w:rsidR="003907A2" w:rsidRDefault="003907A2" w:rsidP="00063D7B">
      <w:pPr>
        <w:overflowPunct/>
        <w:autoSpaceDE/>
        <w:autoSpaceDN/>
        <w:adjustRightInd/>
        <w:textAlignment w:val="auto"/>
        <w:rPr>
          <w:rFonts w:ascii="Times New Roman" w:hAnsi="Times New Roman"/>
          <w:b/>
          <w:bCs/>
          <w:sz w:val="24"/>
          <w:szCs w:val="24"/>
        </w:rPr>
      </w:pPr>
    </w:p>
    <w:p w14:paraId="065214DD" w14:textId="77777777" w:rsidR="002D4211" w:rsidRDefault="002D4211" w:rsidP="00063D7B">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2D4211">
        <w:rPr>
          <w:rFonts w:ascii="Times New Roman" w:hAnsi="Times New Roman"/>
          <w:b/>
          <w:bCs/>
          <w:sz w:val="24"/>
          <w:szCs w:val="24"/>
        </w:rPr>
        <w:t xml:space="preserve">RUBRIK PREM SUP F R6000S HW SVCS </w:t>
      </w:r>
    </w:p>
    <w:p w14:paraId="45F609E3"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Mfg. Part#: RS-HW-SVC-PE-S1 </w:t>
      </w:r>
    </w:p>
    <w:p w14:paraId="3A3B7521"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Support for R6000S-1 hardware, 1 Year </w:t>
      </w:r>
    </w:p>
    <w:p w14:paraId="7C7C4234"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Support; Premium support </w:t>
      </w:r>
    </w:p>
    <w:p w14:paraId="1CD83CB0" w14:textId="160943D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Term: 12 Months</w:t>
      </w:r>
    </w:p>
    <w:p w14:paraId="59A7E81E"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AA243763040008 </w:t>
      </w:r>
    </w:p>
    <w:p w14:paraId="77135F49"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Rubrik, Inc. - RS-HW-SVC-PE-S1 </w:t>
      </w:r>
    </w:p>
    <w:p w14:paraId="2BAB3F33"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Start Date: 10/23/2025 </w:t>
      </w:r>
    </w:p>
    <w:p w14:paraId="3485C154"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End Date: 10/22/2026 </w:t>
      </w:r>
    </w:p>
    <w:p w14:paraId="35FB07E9"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 xml:space="preserve">Electronic distribution - NO MEDIA </w:t>
      </w:r>
    </w:p>
    <w:p w14:paraId="3F57C37C" w14:textId="77777777" w:rsidR="002D4211" w:rsidRDefault="002D4211" w:rsidP="00063D7B">
      <w:pPr>
        <w:overflowPunct/>
        <w:autoSpaceDE/>
        <w:autoSpaceDN/>
        <w:adjustRightInd/>
        <w:textAlignment w:val="auto"/>
        <w:rPr>
          <w:rFonts w:ascii="Times New Roman" w:hAnsi="Times New Roman"/>
          <w:b/>
          <w:bCs/>
          <w:sz w:val="24"/>
          <w:szCs w:val="24"/>
        </w:rPr>
      </w:pPr>
      <w:r w:rsidRPr="002D4211">
        <w:rPr>
          <w:rFonts w:ascii="Times New Roman" w:hAnsi="Times New Roman"/>
          <w:b/>
          <w:bCs/>
          <w:sz w:val="24"/>
          <w:szCs w:val="24"/>
        </w:rPr>
        <w:t>Contract: Standard Pricing</w:t>
      </w:r>
    </w:p>
    <w:p w14:paraId="22D2D264" w14:textId="77777777" w:rsidR="002D4211" w:rsidRDefault="002D4211" w:rsidP="00063D7B">
      <w:pPr>
        <w:overflowPunct/>
        <w:autoSpaceDE/>
        <w:autoSpaceDN/>
        <w:adjustRightInd/>
        <w:textAlignment w:val="auto"/>
        <w:rPr>
          <w:rFonts w:ascii="Times New Roman" w:hAnsi="Times New Roman"/>
          <w:b/>
          <w:bCs/>
          <w:sz w:val="24"/>
          <w:szCs w:val="24"/>
        </w:rPr>
      </w:pPr>
    </w:p>
    <w:p w14:paraId="2711214D" w14:textId="242DA34B" w:rsidR="00FB0292" w:rsidRPr="00FB0292" w:rsidRDefault="00FB0292"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FB0292">
        <w:rPr>
          <w:rFonts w:ascii="Times New Roman" w:hAnsi="Times New Roman"/>
          <w:b/>
          <w:bCs/>
          <w:sz w:val="24"/>
          <w:szCs w:val="24"/>
        </w:rPr>
        <w:t xml:space="preserve">RUBRIK PREM SUP F R6000S HW SVCS </w:t>
      </w:r>
    </w:p>
    <w:p w14:paraId="573746A9"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Mfg. Part#: RS-HW-SVC-PE-S1</w:t>
      </w:r>
    </w:p>
    <w:p w14:paraId="7E9EAA5E"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Support for R6000S-1 hardware, 1</w:t>
      </w:r>
    </w:p>
    <w:p w14:paraId="27FAC459"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Year Support; Premium support</w:t>
      </w:r>
    </w:p>
    <w:p w14:paraId="5A4B48E5"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Term: 12 Months</w:t>
      </w:r>
    </w:p>
    <w:p w14:paraId="15386CBC"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AA243763040005</w:t>
      </w:r>
    </w:p>
    <w:p w14:paraId="30B01F38"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Rubrik, Inc. - RS-HW-SVC-PE-S1</w:t>
      </w:r>
    </w:p>
    <w:p w14:paraId="6FAA86A6"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Start Date: 10/23/2025</w:t>
      </w:r>
    </w:p>
    <w:p w14:paraId="7BFC904D"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End Date: 10/22/2026</w:t>
      </w:r>
    </w:p>
    <w:p w14:paraId="2338DFDF" w14:textId="77777777" w:rsidR="00FB0292" w:rsidRP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Electronic distribution - NO MEDIA</w:t>
      </w:r>
    </w:p>
    <w:p w14:paraId="3BB71B8E" w14:textId="77777777" w:rsidR="00FB0292"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Contract: Standard Pricing</w:t>
      </w:r>
    </w:p>
    <w:p w14:paraId="3B78D5A9" w14:textId="77777777" w:rsidR="00FB0292" w:rsidRDefault="00FB0292" w:rsidP="00FB0292">
      <w:pPr>
        <w:overflowPunct/>
        <w:autoSpaceDE/>
        <w:autoSpaceDN/>
        <w:adjustRightInd/>
        <w:textAlignment w:val="auto"/>
        <w:rPr>
          <w:rFonts w:ascii="Times New Roman" w:hAnsi="Times New Roman"/>
          <w:b/>
          <w:bCs/>
          <w:sz w:val="24"/>
          <w:szCs w:val="24"/>
        </w:rPr>
      </w:pPr>
    </w:p>
    <w:p w14:paraId="7C0C344E" w14:textId="77777777" w:rsidR="00676E0B" w:rsidRDefault="00FB0292"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FB0292">
        <w:rPr>
          <w:rFonts w:ascii="Times New Roman" w:hAnsi="Times New Roman"/>
          <w:b/>
          <w:bCs/>
          <w:sz w:val="24"/>
          <w:szCs w:val="24"/>
        </w:rPr>
        <w:t xml:space="preserve">RUBRIK PREM SUP F R6000S HW SVCS </w:t>
      </w:r>
    </w:p>
    <w:p w14:paraId="4E6963F4"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Mfg. Part#: RS-HW-SVC-PE-S1 </w:t>
      </w:r>
    </w:p>
    <w:p w14:paraId="0C9089C6"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Support for R6000S-1 hardware, 1 Year </w:t>
      </w:r>
    </w:p>
    <w:p w14:paraId="0EF6278A"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Support; Premium support </w:t>
      </w:r>
    </w:p>
    <w:p w14:paraId="004970DD"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Term: 12 Months </w:t>
      </w:r>
    </w:p>
    <w:p w14:paraId="464848E1"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AA243463040036 </w:t>
      </w:r>
    </w:p>
    <w:p w14:paraId="28EF2F44"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Rubrik, Inc. - RS-HW-SVC-PE-S1 </w:t>
      </w:r>
    </w:p>
    <w:p w14:paraId="26B5039A"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Start Date: 10/23/2025 </w:t>
      </w:r>
    </w:p>
    <w:p w14:paraId="1082E748"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End Date: 10/22/2026 </w:t>
      </w:r>
    </w:p>
    <w:p w14:paraId="64571778"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 xml:space="preserve">Electronic distribution - NO MEDIA </w:t>
      </w:r>
    </w:p>
    <w:p w14:paraId="48FCC4F5" w14:textId="77777777" w:rsidR="00676E0B" w:rsidRDefault="00FB0292" w:rsidP="00FB0292">
      <w:pPr>
        <w:overflowPunct/>
        <w:autoSpaceDE/>
        <w:autoSpaceDN/>
        <w:adjustRightInd/>
        <w:textAlignment w:val="auto"/>
        <w:rPr>
          <w:rFonts w:ascii="Times New Roman" w:hAnsi="Times New Roman"/>
          <w:b/>
          <w:bCs/>
          <w:sz w:val="24"/>
          <w:szCs w:val="24"/>
        </w:rPr>
      </w:pPr>
      <w:r w:rsidRPr="00FB0292">
        <w:rPr>
          <w:rFonts w:ascii="Times New Roman" w:hAnsi="Times New Roman"/>
          <w:b/>
          <w:bCs/>
          <w:sz w:val="24"/>
          <w:szCs w:val="24"/>
        </w:rPr>
        <w:t>Contract: Standard Pricing</w:t>
      </w:r>
    </w:p>
    <w:p w14:paraId="7FEED62B" w14:textId="77777777" w:rsidR="00676E0B" w:rsidRDefault="00676E0B" w:rsidP="00FB0292">
      <w:pPr>
        <w:overflowPunct/>
        <w:autoSpaceDE/>
        <w:autoSpaceDN/>
        <w:adjustRightInd/>
        <w:textAlignment w:val="auto"/>
        <w:rPr>
          <w:rFonts w:ascii="Times New Roman" w:hAnsi="Times New Roman"/>
          <w:b/>
          <w:bCs/>
          <w:sz w:val="24"/>
          <w:szCs w:val="24"/>
        </w:rPr>
      </w:pPr>
    </w:p>
    <w:p w14:paraId="2FEBF00B" w14:textId="77777777" w:rsidR="00676E0B" w:rsidRDefault="00676E0B"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676E0B">
        <w:rPr>
          <w:rFonts w:ascii="Times New Roman" w:hAnsi="Times New Roman"/>
          <w:b/>
          <w:bCs/>
          <w:sz w:val="24"/>
          <w:szCs w:val="24"/>
        </w:rPr>
        <w:t xml:space="preserve">RUBRIK PREM SUP F R6000S HW SVCS </w:t>
      </w:r>
    </w:p>
    <w:p w14:paraId="762D9CBF"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Mfg. Part#: RS-HW-SVC-PE-S1 </w:t>
      </w:r>
    </w:p>
    <w:p w14:paraId="024A80D9"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Support for R6000S-1 hardware, 1 Year </w:t>
      </w:r>
    </w:p>
    <w:p w14:paraId="7E9517B4"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lastRenderedPageBreak/>
        <w:t xml:space="preserve">Support; Premium support </w:t>
      </w:r>
    </w:p>
    <w:p w14:paraId="07E8031B"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Term: 12 Months </w:t>
      </w:r>
    </w:p>
    <w:p w14:paraId="2719B504"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AA243463040034 </w:t>
      </w:r>
    </w:p>
    <w:p w14:paraId="22C0E241"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Rubrik, Inc. - RS-HW-SVC-PE-S1 </w:t>
      </w:r>
    </w:p>
    <w:p w14:paraId="17092EDB"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Start Date: 10/23/2025 </w:t>
      </w:r>
    </w:p>
    <w:p w14:paraId="6CD3CAAE"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End Date: 10/22/2026 </w:t>
      </w:r>
    </w:p>
    <w:p w14:paraId="459862C7" w14:textId="77777777" w:rsidR="00676E0B"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 xml:space="preserve">Electronic distribution - NO MEDIA </w:t>
      </w:r>
    </w:p>
    <w:p w14:paraId="024C28D7" w14:textId="77777777" w:rsidR="00DD70A0" w:rsidRDefault="00676E0B" w:rsidP="00FB0292">
      <w:pPr>
        <w:overflowPunct/>
        <w:autoSpaceDE/>
        <w:autoSpaceDN/>
        <w:adjustRightInd/>
        <w:textAlignment w:val="auto"/>
        <w:rPr>
          <w:rFonts w:ascii="Times New Roman" w:hAnsi="Times New Roman"/>
          <w:b/>
          <w:bCs/>
          <w:sz w:val="24"/>
          <w:szCs w:val="24"/>
        </w:rPr>
      </w:pPr>
      <w:r w:rsidRPr="00676E0B">
        <w:rPr>
          <w:rFonts w:ascii="Times New Roman" w:hAnsi="Times New Roman"/>
          <w:b/>
          <w:bCs/>
          <w:sz w:val="24"/>
          <w:szCs w:val="24"/>
        </w:rPr>
        <w:t>Contract: Standard Pricing</w:t>
      </w:r>
    </w:p>
    <w:p w14:paraId="0619DC41" w14:textId="77777777" w:rsidR="00DD70A0" w:rsidRDefault="00DD70A0" w:rsidP="00FB0292">
      <w:pPr>
        <w:overflowPunct/>
        <w:autoSpaceDE/>
        <w:autoSpaceDN/>
        <w:adjustRightInd/>
        <w:textAlignment w:val="auto"/>
        <w:rPr>
          <w:rFonts w:ascii="Times New Roman" w:hAnsi="Times New Roman"/>
          <w:b/>
          <w:bCs/>
          <w:sz w:val="24"/>
          <w:szCs w:val="24"/>
        </w:rPr>
      </w:pPr>
    </w:p>
    <w:p w14:paraId="35BDC2DA"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u w:val="single"/>
        </w:rPr>
        <w:t>1ea:</w:t>
      </w:r>
      <w:r>
        <w:rPr>
          <w:rFonts w:ascii="Times New Roman" w:hAnsi="Times New Roman"/>
          <w:b/>
          <w:bCs/>
          <w:sz w:val="24"/>
          <w:szCs w:val="24"/>
        </w:rPr>
        <w:t xml:space="preserve"> </w:t>
      </w:r>
      <w:r w:rsidRPr="00DD70A0">
        <w:rPr>
          <w:rFonts w:ascii="Times New Roman" w:hAnsi="Times New Roman"/>
          <w:b/>
          <w:bCs/>
          <w:sz w:val="24"/>
          <w:szCs w:val="24"/>
        </w:rPr>
        <w:t xml:space="preserve">Rubrik Premium Support - extended service agreement - 1 month - shipment  </w:t>
      </w:r>
    </w:p>
    <w:p w14:paraId="4502A8A4"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Mfg. Part#: RS-HW-SVC-PE-S3 </w:t>
      </w:r>
    </w:p>
    <w:p w14:paraId="009D1718"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Support for R6000S-3 hardware, 1 Year </w:t>
      </w:r>
    </w:p>
    <w:p w14:paraId="78D96380"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Support; Premium support </w:t>
      </w:r>
    </w:p>
    <w:p w14:paraId="777CCE2D"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Term: 12 Months </w:t>
      </w:r>
    </w:p>
    <w:p w14:paraId="030C3FA3"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AA244164120011 </w:t>
      </w:r>
    </w:p>
    <w:p w14:paraId="69849A7C"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Rubrik, Inc. - RS-HW-SVC-PE-S3 </w:t>
      </w:r>
    </w:p>
    <w:p w14:paraId="4596D04C"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Start Date: 10/23/2025 </w:t>
      </w:r>
    </w:p>
    <w:p w14:paraId="35A055B6"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End Date: 10/22/2026 </w:t>
      </w:r>
    </w:p>
    <w:p w14:paraId="50141EEB" w14:textId="77777777" w:rsidR="00DD70A0"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 xml:space="preserve">Electronic distribution - NO MEDIA </w:t>
      </w:r>
    </w:p>
    <w:p w14:paraId="4F9031D7" w14:textId="6304F411" w:rsidR="00B21CE6" w:rsidRDefault="00DD70A0" w:rsidP="00FB0292">
      <w:pPr>
        <w:overflowPunct/>
        <w:autoSpaceDE/>
        <w:autoSpaceDN/>
        <w:adjustRightInd/>
        <w:textAlignment w:val="auto"/>
        <w:rPr>
          <w:rFonts w:ascii="Times New Roman" w:hAnsi="Times New Roman"/>
          <w:b/>
          <w:bCs/>
          <w:sz w:val="24"/>
          <w:szCs w:val="24"/>
        </w:rPr>
      </w:pPr>
      <w:r w:rsidRPr="00DD70A0">
        <w:rPr>
          <w:rFonts w:ascii="Times New Roman" w:hAnsi="Times New Roman"/>
          <w:b/>
          <w:bCs/>
          <w:sz w:val="24"/>
          <w:szCs w:val="24"/>
        </w:rPr>
        <w:t>Contract: Standard Pricing</w:t>
      </w:r>
      <w:r w:rsidR="00B21CE6">
        <w:rPr>
          <w:rFonts w:ascii="Times New Roman" w:hAnsi="Times New Roman"/>
          <w:b/>
          <w:bCs/>
          <w:sz w:val="24"/>
          <w:szCs w:val="24"/>
        </w:rPr>
        <w:br w:type="page"/>
      </w:r>
    </w:p>
    <w:p w14:paraId="28118C70" w14:textId="77777777" w:rsidR="001573A3" w:rsidRDefault="001573A3">
      <w:pPr>
        <w:overflowPunct/>
        <w:autoSpaceDE/>
        <w:autoSpaceDN/>
        <w:adjustRightInd/>
        <w:textAlignment w:val="auto"/>
        <w:rPr>
          <w:rFonts w:ascii="Times New Roman" w:hAnsi="Times New Roman"/>
          <w:b/>
          <w:bCs/>
          <w:sz w:val="24"/>
          <w:szCs w:val="24"/>
        </w:rPr>
      </w:pPr>
    </w:p>
    <w:p w14:paraId="69D4D760" w14:textId="77777777" w:rsidR="00851FFE" w:rsidRDefault="00B34CBE" w:rsidP="00B34CBE">
      <w:pPr>
        <w:pStyle w:val="Heading1"/>
        <w:jc w:val="center"/>
      </w:pPr>
      <w:bookmarkStart w:id="22" w:name="_Toc173507624"/>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5FC64331"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32"/>
          </w:rPr>
          <w:id w:val="101617022"/>
          <w:placeholder>
            <w:docPart w:val="E1270EA998BD471B898F8BC8E6284895"/>
          </w:placeholder>
          <w:text/>
        </w:sdtPr>
        <w:sdtEndPr/>
        <w:sdtContent>
          <w:r w:rsidR="00747A22" w:rsidRPr="00747A22">
            <w:rPr>
              <w:rFonts w:ascii="Arial" w:hAnsi="Arial" w:cs="Arial"/>
              <w:color w:val="000000"/>
              <w:szCs w:val="32"/>
            </w:rPr>
            <w:t>Cherokee Nation Entertainment Rubrik Renewal</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4B45AF87" w14:textId="298F8BC6" w:rsidR="00A3415F" w:rsidRPr="00A3415F" w:rsidRDefault="00640132" w:rsidP="00A3415F">
      <w:pPr>
        <w:jc w:val="both"/>
        <w:rPr>
          <w:b/>
          <w:bCs/>
        </w:rPr>
      </w:pPr>
      <w:r w:rsidRPr="000B3891">
        <w:rPr>
          <w:b/>
        </w:rPr>
        <w:t>RFP NUMBER:</w:t>
      </w:r>
      <w:r w:rsidR="00882C14">
        <w:rPr>
          <w:b/>
        </w:rPr>
        <w:t xml:space="preserve"> 164033</w:t>
      </w:r>
      <w:r w:rsidR="001B189E">
        <w:rPr>
          <w:b/>
        </w:rPr>
        <w:t xml:space="preserve"> </w:t>
      </w:r>
    </w:p>
    <w:p w14:paraId="125428FC" w14:textId="4B6BB1FF" w:rsidR="00640132" w:rsidRDefault="00640132" w:rsidP="00640132">
      <w:pPr>
        <w:jc w:val="both"/>
        <w:rPr>
          <w:b/>
        </w:rPr>
      </w:pP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D3043A"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D3043A"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D3043A"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D3043A"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D3043A"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D3043A"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C5904" w14:textId="77777777" w:rsidR="00C772F7" w:rsidRDefault="00C772F7" w:rsidP="005759FC">
      <w:r>
        <w:separator/>
      </w:r>
    </w:p>
  </w:endnote>
  <w:endnote w:type="continuationSeparator" w:id="0">
    <w:p w14:paraId="30D3D807" w14:textId="77777777" w:rsidR="00C772F7" w:rsidRDefault="00C772F7"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CA4BF" w14:textId="77777777" w:rsidR="00C772F7" w:rsidRDefault="00C772F7" w:rsidP="005759FC">
      <w:r>
        <w:separator/>
      </w:r>
    </w:p>
  </w:footnote>
  <w:footnote w:type="continuationSeparator" w:id="0">
    <w:p w14:paraId="5031DD5E" w14:textId="77777777" w:rsidR="00C772F7" w:rsidRDefault="00C772F7"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279A"/>
    <w:rsid w:val="00043FBA"/>
    <w:rsid w:val="0004543D"/>
    <w:rsid w:val="000517C3"/>
    <w:rsid w:val="0005775B"/>
    <w:rsid w:val="000602BB"/>
    <w:rsid w:val="00061187"/>
    <w:rsid w:val="00063D7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573A3"/>
    <w:rsid w:val="001759A5"/>
    <w:rsid w:val="00187E0C"/>
    <w:rsid w:val="00190194"/>
    <w:rsid w:val="0019287C"/>
    <w:rsid w:val="0019380F"/>
    <w:rsid w:val="001A0950"/>
    <w:rsid w:val="001A37DA"/>
    <w:rsid w:val="001A7BDC"/>
    <w:rsid w:val="001B189E"/>
    <w:rsid w:val="001B32E2"/>
    <w:rsid w:val="001C2196"/>
    <w:rsid w:val="001C3091"/>
    <w:rsid w:val="001D144D"/>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3AC8"/>
    <w:rsid w:val="002777E3"/>
    <w:rsid w:val="00280017"/>
    <w:rsid w:val="00282407"/>
    <w:rsid w:val="00292D57"/>
    <w:rsid w:val="00294BAC"/>
    <w:rsid w:val="002A2433"/>
    <w:rsid w:val="002A6E35"/>
    <w:rsid w:val="002B2889"/>
    <w:rsid w:val="002B7337"/>
    <w:rsid w:val="002D4211"/>
    <w:rsid w:val="002E6460"/>
    <w:rsid w:val="002E7235"/>
    <w:rsid w:val="002F1A2F"/>
    <w:rsid w:val="002F6F63"/>
    <w:rsid w:val="003008C6"/>
    <w:rsid w:val="00311A59"/>
    <w:rsid w:val="00311DCB"/>
    <w:rsid w:val="00314630"/>
    <w:rsid w:val="003231D2"/>
    <w:rsid w:val="00342C5D"/>
    <w:rsid w:val="00347AB3"/>
    <w:rsid w:val="00354B77"/>
    <w:rsid w:val="0035613B"/>
    <w:rsid w:val="00361FD1"/>
    <w:rsid w:val="0036345E"/>
    <w:rsid w:val="00367DB2"/>
    <w:rsid w:val="00367FDF"/>
    <w:rsid w:val="00372F2C"/>
    <w:rsid w:val="00377E35"/>
    <w:rsid w:val="00377E36"/>
    <w:rsid w:val="00384FE2"/>
    <w:rsid w:val="0038777D"/>
    <w:rsid w:val="003907A2"/>
    <w:rsid w:val="00391F12"/>
    <w:rsid w:val="003971EC"/>
    <w:rsid w:val="003A1BE6"/>
    <w:rsid w:val="003A2097"/>
    <w:rsid w:val="003A3405"/>
    <w:rsid w:val="003A3844"/>
    <w:rsid w:val="003A5194"/>
    <w:rsid w:val="003B5411"/>
    <w:rsid w:val="003B769C"/>
    <w:rsid w:val="003C0C8A"/>
    <w:rsid w:val="003C2212"/>
    <w:rsid w:val="003C3D32"/>
    <w:rsid w:val="003C59ED"/>
    <w:rsid w:val="003C634B"/>
    <w:rsid w:val="003C6D08"/>
    <w:rsid w:val="003D17E6"/>
    <w:rsid w:val="003E180F"/>
    <w:rsid w:val="003E2F28"/>
    <w:rsid w:val="003E7FEB"/>
    <w:rsid w:val="003F1FA5"/>
    <w:rsid w:val="003F279A"/>
    <w:rsid w:val="00400697"/>
    <w:rsid w:val="00404145"/>
    <w:rsid w:val="00404D8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17315"/>
    <w:rsid w:val="005177FA"/>
    <w:rsid w:val="00524112"/>
    <w:rsid w:val="00526F1C"/>
    <w:rsid w:val="00530F0A"/>
    <w:rsid w:val="00533601"/>
    <w:rsid w:val="00536346"/>
    <w:rsid w:val="00536D28"/>
    <w:rsid w:val="0054506C"/>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6119"/>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76E0B"/>
    <w:rsid w:val="00681AC1"/>
    <w:rsid w:val="00683B37"/>
    <w:rsid w:val="00684DCF"/>
    <w:rsid w:val="006978FA"/>
    <w:rsid w:val="006A1B56"/>
    <w:rsid w:val="006B2005"/>
    <w:rsid w:val="006C282E"/>
    <w:rsid w:val="006C405B"/>
    <w:rsid w:val="006C69BA"/>
    <w:rsid w:val="006D6842"/>
    <w:rsid w:val="006E2EBC"/>
    <w:rsid w:val="006F70BB"/>
    <w:rsid w:val="007003C9"/>
    <w:rsid w:val="007026F8"/>
    <w:rsid w:val="00702C2A"/>
    <w:rsid w:val="00703915"/>
    <w:rsid w:val="00713C71"/>
    <w:rsid w:val="00717711"/>
    <w:rsid w:val="0072590B"/>
    <w:rsid w:val="0073292D"/>
    <w:rsid w:val="00733BF2"/>
    <w:rsid w:val="00733CE1"/>
    <w:rsid w:val="0074131C"/>
    <w:rsid w:val="00747A22"/>
    <w:rsid w:val="00751CBE"/>
    <w:rsid w:val="00754220"/>
    <w:rsid w:val="00754A3F"/>
    <w:rsid w:val="00754D06"/>
    <w:rsid w:val="00760126"/>
    <w:rsid w:val="007609AA"/>
    <w:rsid w:val="00771091"/>
    <w:rsid w:val="00771F96"/>
    <w:rsid w:val="007761AD"/>
    <w:rsid w:val="00781C8C"/>
    <w:rsid w:val="0078729D"/>
    <w:rsid w:val="007931DE"/>
    <w:rsid w:val="00793797"/>
    <w:rsid w:val="00795B45"/>
    <w:rsid w:val="007961DE"/>
    <w:rsid w:val="007A1AC6"/>
    <w:rsid w:val="007B0334"/>
    <w:rsid w:val="007B44DC"/>
    <w:rsid w:val="007D1850"/>
    <w:rsid w:val="007D2705"/>
    <w:rsid w:val="007D3D4A"/>
    <w:rsid w:val="007E2F8F"/>
    <w:rsid w:val="007E338D"/>
    <w:rsid w:val="007E5036"/>
    <w:rsid w:val="007E59A4"/>
    <w:rsid w:val="007E7F1F"/>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2C14"/>
    <w:rsid w:val="00883612"/>
    <w:rsid w:val="008904A1"/>
    <w:rsid w:val="00893761"/>
    <w:rsid w:val="008A284B"/>
    <w:rsid w:val="008A4892"/>
    <w:rsid w:val="008B62D3"/>
    <w:rsid w:val="008C0AA6"/>
    <w:rsid w:val="008C5F84"/>
    <w:rsid w:val="008D4D18"/>
    <w:rsid w:val="008D78B8"/>
    <w:rsid w:val="008E1822"/>
    <w:rsid w:val="008E7853"/>
    <w:rsid w:val="008F77E7"/>
    <w:rsid w:val="00903E6F"/>
    <w:rsid w:val="0090679D"/>
    <w:rsid w:val="00907A9C"/>
    <w:rsid w:val="0091126C"/>
    <w:rsid w:val="009314AE"/>
    <w:rsid w:val="00931BEC"/>
    <w:rsid w:val="0094186A"/>
    <w:rsid w:val="00944F74"/>
    <w:rsid w:val="00945DFF"/>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186"/>
    <w:rsid w:val="009D6789"/>
    <w:rsid w:val="009D7EA5"/>
    <w:rsid w:val="009F35F6"/>
    <w:rsid w:val="009F3C69"/>
    <w:rsid w:val="009F5EE3"/>
    <w:rsid w:val="00A05DA6"/>
    <w:rsid w:val="00A07A89"/>
    <w:rsid w:val="00A07B9A"/>
    <w:rsid w:val="00A10B95"/>
    <w:rsid w:val="00A12D7C"/>
    <w:rsid w:val="00A24FA0"/>
    <w:rsid w:val="00A27A31"/>
    <w:rsid w:val="00A27DD3"/>
    <w:rsid w:val="00A30182"/>
    <w:rsid w:val="00A33B92"/>
    <w:rsid w:val="00A3415F"/>
    <w:rsid w:val="00A34452"/>
    <w:rsid w:val="00A45C1B"/>
    <w:rsid w:val="00A57217"/>
    <w:rsid w:val="00A651B5"/>
    <w:rsid w:val="00A678FF"/>
    <w:rsid w:val="00A761E8"/>
    <w:rsid w:val="00A76801"/>
    <w:rsid w:val="00A768E2"/>
    <w:rsid w:val="00A86598"/>
    <w:rsid w:val="00A869C7"/>
    <w:rsid w:val="00A915D9"/>
    <w:rsid w:val="00A93900"/>
    <w:rsid w:val="00A94E15"/>
    <w:rsid w:val="00A95CD5"/>
    <w:rsid w:val="00A96162"/>
    <w:rsid w:val="00A97FB7"/>
    <w:rsid w:val="00AA6E59"/>
    <w:rsid w:val="00AB4865"/>
    <w:rsid w:val="00AB50B7"/>
    <w:rsid w:val="00AC4427"/>
    <w:rsid w:val="00AC6EFC"/>
    <w:rsid w:val="00AD672D"/>
    <w:rsid w:val="00AE3F5A"/>
    <w:rsid w:val="00AF0245"/>
    <w:rsid w:val="00AF03C8"/>
    <w:rsid w:val="00AF704B"/>
    <w:rsid w:val="00AF796C"/>
    <w:rsid w:val="00B0269F"/>
    <w:rsid w:val="00B10243"/>
    <w:rsid w:val="00B106A2"/>
    <w:rsid w:val="00B13585"/>
    <w:rsid w:val="00B14AC4"/>
    <w:rsid w:val="00B16414"/>
    <w:rsid w:val="00B21CE6"/>
    <w:rsid w:val="00B2758D"/>
    <w:rsid w:val="00B34CBE"/>
    <w:rsid w:val="00B40002"/>
    <w:rsid w:val="00B41E5F"/>
    <w:rsid w:val="00B42C85"/>
    <w:rsid w:val="00B442D2"/>
    <w:rsid w:val="00B47332"/>
    <w:rsid w:val="00B51DFF"/>
    <w:rsid w:val="00B56540"/>
    <w:rsid w:val="00B56676"/>
    <w:rsid w:val="00B6014F"/>
    <w:rsid w:val="00B6239A"/>
    <w:rsid w:val="00B652DC"/>
    <w:rsid w:val="00B75342"/>
    <w:rsid w:val="00B83848"/>
    <w:rsid w:val="00B85E3B"/>
    <w:rsid w:val="00B86DC7"/>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5D83"/>
    <w:rsid w:val="00C572B3"/>
    <w:rsid w:val="00C66DED"/>
    <w:rsid w:val="00C7083D"/>
    <w:rsid w:val="00C71026"/>
    <w:rsid w:val="00C73C3C"/>
    <w:rsid w:val="00C74C88"/>
    <w:rsid w:val="00C772F7"/>
    <w:rsid w:val="00C8119D"/>
    <w:rsid w:val="00C81E08"/>
    <w:rsid w:val="00CA4B67"/>
    <w:rsid w:val="00CB0299"/>
    <w:rsid w:val="00CB4352"/>
    <w:rsid w:val="00CB46BB"/>
    <w:rsid w:val="00CB612D"/>
    <w:rsid w:val="00CB74FA"/>
    <w:rsid w:val="00CC0443"/>
    <w:rsid w:val="00CC2F62"/>
    <w:rsid w:val="00CC51C9"/>
    <w:rsid w:val="00CC7458"/>
    <w:rsid w:val="00CC7E90"/>
    <w:rsid w:val="00CD4C97"/>
    <w:rsid w:val="00CD5E75"/>
    <w:rsid w:val="00CD70FD"/>
    <w:rsid w:val="00CD726F"/>
    <w:rsid w:val="00CF1265"/>
    <w:rsid w:val="00CF361E"/>
    <w:rsid w:val="00D00F46"/>
    <w:rsid w:val="00D1626E"/>
    <w:rsid w:val="00D2283C"/>
    <w:rsid w:val="00D3043A"/>
    <w:rsid w:val="00D317D9"/>
    <w:rsid w:val="00D34CF8"/>
    <w:rsid w:val="00D46612"/>
    <w:rsid w:val="00D51926"/>
    <w:rsid w:val="00D53ED1"/>
    <w:rsid w:val="00D560F2"/>
    <w:rsid w:val="00D56539"/>
    <w:rsid w:val="00D60230"/>
    <w:rsid w:val="00D63F5C"/>
    <w:rsid w:val="00D66248"/>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D70A0"/>
    <w:rsid w:val="00DF0330"/>
    <w:rsid w:val="00DF22EF"/>
    <w:rsid w:val="00E00823"/>
    <w:rsid w:val="00E01362"/>
    <w:rsid w:val="00E057FF"/>
    <w:rsid w:val="00E059B4"/>
    <w:rsid w:val="00E145A1"/>
    <w:rsid w:val="00E161C4"/>
    <w:rsid w:val="00E1712D"/>
    <w:rsid w:val="00E220FC"/>
    <w:rsid w:val="00E224E5"/>
    <w:rsid w:val="00E33771"/>
    <w:rsid w:val="00E404AF"/>
    <w:rsid w:val="00E53AE5"/>
    <w:rsid w:val="00E561B9"/>
    <w:rsid w:val="00E6544F"/>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0777A"/>
    <w:rsid w:val="00F139DD"/>
    <w:rsid w:val="00F25A01"/>
    <w:rsid w:val="00F34D00"/>
    <w:rsid w:val="00F40963"/>
    <w:rsid w:val="00F42272"/>
    <w:rsid w:val="00F50C19"/>
    <w:rsid w:val="00F56AF9"/>
    <w:rsid w:val="00F62A6F"/>
    <w:rsid w:val="00F91ADF"/>
    <w:rsid w:val="00F96E57"/>
    <w:rsid w:val="00FA0493"/>
    <w:rsid w:val="00FB0292"/>
    <w:rsid w:val="00FB05C0"/>
    <w:rsid w:val="00FC1317"/>
    <w:rsid w:val="00FC1BEA"/>
    <w:rsid w:val="00FD4766"/>
    <w:rsid w:val="00FD6249"/>
    <w:rsid w:val="00FE0786"/>
    <w:rsid w:val="00FE753D"/>
    <w:rsid w:val="00FF2E03"/>
    <w:rsid w:val="00FF6952"/>
    <w:rsid w:val="01946CB2"/>
    <w:rsid w:val="06C675DF"/>
    <w:rsid w:val="0D7C2B5D"/>
    <w:rsid w:val="0E825817"/>
    <w:rsid w:val="0F0AD93C"/>
    <w:rsid w:val="12368D08"/>
    <w:rsid w:val="1256F945"/>
    <w:rsid w:val="16EB7721"/>
    <w:rsid w:val="1A4D8BE3"/>
    <w:rsid w:val="1B8857AC"/>
    <w:rsid w:val="1CCB223E"/>
    <w:rsid w:val="1E7A8A11"/>
    <w:rsid w:val="1F20FD06"/>
    <w:rsid w:val="20D2CFB2"/>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DFFFFA"/>
    <w:rsid w:val="4FE80EFD"/>
    <w:rsid w:val="5045F080"/>
    <w:rsid w:val="538485FA"/>
    <w:rsid w:val="540A6D49"/>
    <w:rsid w:val="5702EC5E"/>
    <w:rsid w:val="57420E0B"/>
    <w:rsid w:val="57657975"/>
    <w:rsid w:val="57937CEE"/>
    <w:rsid w:val="57B0DFD9"/>
    <w:rsid w:val="5C770C7F"/>
    <w:rsid w:val="5DCBDE91"/>
    <w:rsid w:val="5E894CD5"/>
    <w:rsid w:val="5F9ADE7F"/>
    <w:rsid w:val="605BB3A2"/>
    <w:rsid w:val="619A7680"/>
    <w:rsid w:val="68508AFC"/>
    <w:rsid w:val="69289868"/>
    <w:rsid w:val="69618A1B"/>
    <w:rsid w:val="6A645C5A"/>
    <w:rsid w:val="6C094BCC"/>
    <w:rsid w:val="6CA498EF"/>
    <w:rsid w:val="6EA20DEF"/>
    <w:rsid w:val="7186B4E5"/>
    <w:rsid w:val="7286FD31"/>
    <w:rsid w:val="72E8A30B"/>
    <w:rsid w:val="73D4FEB8"/>
    <w:rsid w:val="73EAB770"/>
    <w:rsid w:val="778BAE0D"/>
    <w:rsid w:val="77DC3109"/>
    <w:rsid w:val="781D9275"/>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63110">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40336814">
      <w:bodyDiv w:val="1"/>
      <w:marLeft w:val="0"/>
      <w:marRight w:val="0"/>
      <w:marTop w:val="0"/>
      <w:marBottom w:val="0"/>
      <w:divBdr>
        <w:top w:val="none" w:sz="0" w:space="0" w:color="auto"/>
        <w:left w:val="none" w:sz="0" w:space="0" w:color="auto"/>
        <w:bottom w:val="none" w:sz="0" w:space="0" w:color="auto"/>
        <w:right w:val="none" w:sz="0" w:space="0" w:color="auto"/>
      </w:divBdr>
    </w:div>
    <w:div w:id="535896932">
      <w:bodyDiv w:val="1"/>
      <w:marLeft w:val="0"/>
      <w:marRight w:val="0"/>
      <w:marTop w:val="0"/>
      <w:marBottom w:val="0"/>
      <w:divBdr>
        <w:top w:val="none" w:sz="0" w:space="0" w:color="auto"/>
        <w:left w:val="none" w:sz="0" w:space="0" w:color="auto"/>
        <w:bottom w:val="none" w:sz="0" w:space="0" w:color="auto"/>
        <w:right w:val="none" w:sz="0" w:space="0" w:color="auto"/>
      </w:divBdr>
    </w:div>
    <w:div w:id="859049473">
      <w:bodyDiv w:val="1"/>
      <w:marLeft w:val="0"/>
      <w:marRight w:val="0"/>
      <w:marTop w:val="0"/>
      <w:marBottom w:val="0"/>
      <w:divBdr>
        <w:top w:val="none" w:sz="0" w:space="0" w:color="auto"/>
        <w:left w:val="none" w:sz="0" w:space="0" w:color="auto"/>
        <w:bottom w:val="none" w:sz="0" w:space="0" w:color="auto"/>
        <w:right w:val="none" w:sz="0" w:space="0" w:color="auto"/>
      </w:divBdr>
    </w:div>
    <w:div w:id="867648067">
      <w:bodyDiv w:val="1"/>
      <w:marLeft w:val="0"/>
      <w:marRight w:val="0"/>
      <w:marTop w:val="0"/>
      <w:marBottom w:val="0"/>
      <w:divBdr>
        <w:top w:val="none" w:sz="0" w:space="0" w:color="auto"/>
        <w:left w:val="none" w:sz="0" w:space="0" w:color="auto"/>
        <w:bottom w:val="none" w:sz="0" w:space="0" w:color="auto"/>
        <w:right w:val="none" w:sz="0" w:space="0" w:color="auto"/>
      </w:divBdr>
    </w:div>
    <w:div w:id="970864261">
      <w:bodyDiv w:val="1"/>
      <w:marLeft w:val="0"/>
      <w:marRight w:val="0"/>
      <w:marTop w:val="0"/>
      <w:marBottom w:val="0"/>
      <w:divBdr>
        <w:top w:val="none" w:sz="0" w:space="0" w:color="auto"/>
        <w:left w:val="none" w:sz="0" w:space="0" w:color="auto"/>
        <w:bottom w:val="none" w:sz="0" w:space="0" w:color="auto"/>
        <w:right w:val="none" w:sz="0" w:space="0" w:color="auto"/>
      </w:divBdr>
    </w:div>
    <w:div w:id="1168251261">
      <w:bodyDiv w:val="1"/>
      <w:marLeft w:val="0"/>
      <w:marRight w:val="0"/>
      <w:marTop w:val="0"/>
      <w:marBottom w:val="0"/>
      <w:divBdr>
        <w:top w:val="none" w:sz="0" w:space="0" w:color="auto"/>
        <w:left w:val="none" w:sz="0" w:space="0" w:color="auto"/>
        <w:bottom w:val="none" w:sz="0" w:space="0" w:color="auto"/>
        <w:right w:val="none" w:sz="0" w:space="0" w:color="auto"/>
      </w:divBdr>
    </w:div>
    <w:div w:id="1240675883">
      <w:bodyDiv w:val="1"/>
      <w:marLeft w:val="0"/>
      <w:marRight w:val="0"/>
      <w:marTop w:val="0"/>
      <w:marBottom w:val="0"/>
      <w:divBdr>
        <w:top w:val="none" w:sz="0" w:space="0" w:color="auto"/>
        <w:left w:val="none" w:sz="0" w:space="0" w:color="auto"/>
        <w:bottom w:val="none" w:sz="0" w:space="0" w:color="auto"/>
        <w:right w:val="none" w:sz="0" w:space="0" w:color="auto"/>
      </w:divBdr>
    </w:div>
    <w:div w:id="1261403859">
      <w:bodyDiv w:val="1"/>
      <w:marLeft w:val="0"/>
      <w:marRight w:val="0"/>
      <w:marTop w:val="0"/>
      <w:marBottom w:val="0"/>
      <w:divBdr>
        <w:top w:val="none" w:sz="0" w:space="0" w:color="auto"/>
        <w:left w:val="none" w:sz="0" w:space="0" w:color="auto"/>
        <w:bottom w:val="none" w:sz="0" w:space="0" w:color="auto"/>
        <w:right w:val="none" w:sz="0" w:space="0" w:color="auto"/>
      </w:divBdr>
    </w:div>
    <w:div w:id="1265770925">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471635889">
      <w:bodyDiv w:val="1"/>
      <w:marLeft w:val="0"/>
      <w:marRight w:val="0"/>
      <w:marTop w:val="0"/>
      <w:marBottom w:val="0"/>
      <w:divBdr>
        <w:top w:val="none" w:sz="0" w:space="0" w:color="auto"/>
        <w:left w:val="none" w:sz="0" w:space="0" w:color="auto"/>
        <w:bottom w:val="none" w:sz="0" w:space="0" w:color="auto"/>
        <w:right w:val="none" w:sz="0" w:space="0" w:color="auto"/>
      </w:divBdr>
    </w:div>
    <w:div w:id="174052038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4985842">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walker.CNENT\Downloa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32A58"/>
    <w:rsid w:val="000F4AD0"/>
    <w:rsid w:val="00161974"/>
    <w:rsid w:val="00413073"/>
    <w:rsid w:val="00464F02"/>
    <w:rsid w:val="00525391"/>
    <w:rsid w:val="005567ED"/>
    <w:rsid w:val="0066256C"/>
    <w:rsid w:val="00671C6F"/>
    <w:rsid w:val="006A1B56"/>
    <w:rsid w:val="006D6842"/>
    <w:rsid w:val="006E049A"/>
    <w:rsid w:val="007003C9"/>
    <w:rsid w:val="007C3BB4"/>
    <w:rsid w:val="007E65A1"/>
    <w:rsid w:val="009760AB"/>
    <w:rsid w:val="00996155"/>
    <w:rsid w:val="00997809"/>
    <w:rsid w:val="00AF704B"/>
    <w:rsid w:val="00C044EB"/>
    <w:rsid w:val="00C56CF5"/>
    <w:rsid w:val="00C76641"/>
    <w:rsid w:val="00CD726F"/>
    <w:rsid w:val="00E2121A"/>
    <w:rsid w:val="00E40768"/>
    <w:rsid w:val="00E929FE"/>
    <w:rsid w:val="00EC2D93"/>
    <w:rsid w:val="00EF1F84"/>
    <w:rsid w:val="00F74030"/>
    <w:rsid w:val="00FA3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1C6F"/>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3</TotalTime>
  <Pages>32</Pages>
  <Words>10968</Words>
  <Characters>62083</Characters>
  <Application>Microsoft Office Word</Application>
  <DocSecurity>0</DocSecurity>
  <Lines>1349</Lines>
  <Paragraphs>608</Paragraphs>
  <ScaleCrop>false</ScaleCrop>
  <Company>Cherokee Nation Businesses</Company>
  <LinksUpToDate>false</LinksUpToDate>
  <CharactersWithSpaces>7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Cassie Cash</cp:lastModifiedBy>
  <cp:revision>2</cp:revision>
  <cp:lastPrinted>2011-04-08T17:40:00Z</cp:lastPrinted>
  <dcterms:created xsi:type="dcterms:W3CDTF">2025-10-08T16:07:00Z</dcterms:created>
  <dcterms:modified xsi:type="dcterms:W3CDTF">2025-10-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